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C6DD055" w14:textId="77777777" w:rsidR="00413336" w:rsidRDefault="00C1066B">
      <w:pPr>
        <w:pStyle w:val="a7"/>
        <w:rPr>
          <w:rFonts w:hint="cs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ITLE 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413336">
        <w:rPr>
          <w:rtl/>
        </w:rPr>
        <w:t>חידון שעשועון מחלקי המים לקטנים ולגדולים</w:t>
      </w:r>
      <w:r>
        <w:rPr>
          <w:rtl/>
        </w:rPr>
        <w:fldChar w:fldCharType="end"/>
      </w:r>
    </w:p>
    <w:p w14:paraId="2BDE328F" w14:textId="77777777" w:rsidR="00093CF1" w:rsidRDefault="00413336" w:rsidP="00D326DE">
      <w:pPr>
        <w:pStyle w:val="a7"/>
        <w:rPr>
          <w:rFonts w:hint="cs"/>
          <w:rtl/>
        </w:rPr>
      </w:pPr>
      <w:r>
        <w:rPr>
          <w:rFonts w:hint="cs"/>
          <w:rtl/>
        </w:rPr>
        <w:t>חידון</w:t>
      </w:r>
      <w:r w:rsidR="00705306">
        <w:rPr>
          <w:rFonts w:hint="cs"/>
          <w:rtl/>
        </w:rPr>
        <w:t xml:space="preserve"> מס'</w:t>
      </w:r>
      <w:r>
        <w:rPr>
          <w:rFonts w:hint="cs"/>
          <w:rtl/>
        </w:rPr>
        <w:t xml:space="preserve"> </w:t>
      </w:r>
      <w:r w:rsidR="003738A9">
        <w:rPr>
          <w:rFonts w:hint="cs"/>
          <w:rtl/>
        </w:rPr>
        <w:t>8</w:t>
      </w:r>
      <w:r w:rsidR="00D326DE">
        <w:rPr>
          <w:rFonts w:hint="cs"/>
          <w:rtl/>
        </w:rPr>
        <w:t xml:space="preserve"> </w:t>
      </w:r>
      <w:r w:rsidR="003738A9">
        <w:rPr>
          <w:rFonts w:hint="cs"/>
          <w:rtl/>
        </w:rPr>
        <w:t>מ</w:t>
      </w:r>
      <w:r w:rsidR="00FA710E">
        <w:rPr>
          <w:rFonts w:hint="cs"/>
          <w:rtl/>
        </w:rPr>
        <w:t>ת</w:t>
      </w:r>
      <w:r w:rsidR="003738A9">
        <w:rPr>
          <w:rFonts w:hint="cs"/>
          <w:rtl/>
        </w:rPr>
        <w:t>חבאים ומסתתרים בהגדה</w:t>
      </w:r>
    </w:p>
    <w:p w14:paraId="06465E16" w14:textId="77777777" w:rsidR="00D326DE" w:rsidRDefault="00D326DE" w:rsidP="00393B29">
      <w:pPr>
        <w:pStyle w:val="a7"/>
        <w:rPr>
          <w:rFonts w:hint="cs"/>
          <w:rtl/>
        </w:rPr>
      </w:pPr>
      <w:r>
        <w:rPr>
          <w:rFonts w:hint="cs"/>
          <w:rtl/>
        </w:rPr>
        <w:t>הש</w:t>
      </w:r>
      <w:r w:rsidR="00393B29">
        <w:rPr>
          <w:rFonts w:hint="cs"/>
          <w:rtl/>
        </w:rPr>
        <w:t>אל</w:t>
      </w:r>
      <w:r>
        <w:rPr>
          <w:rFonts w:hint="cs"/>
          <w:rtl/>
        </w:rPr>
        <w:t>ות</w:t>
      </w:r>
    </w:p>
    <w:p w14:paraId="54942611" w14:textId="77777777" w:rsidR="000E1420" w:rsidRDefault="00393B29" w:rsidP="00393B29">
      <w:pPr>
        <w:pStyle w:val="a9"/>
        <w:spacing w:before="240"/>
        <w:rPr>
          <w:rFonts w:hint="cs"/>
          <w:rtl/>
        </w:rPr>
      </w:pPr>
      <w:r w:rsidRPr="00393B29">
        <w:rPr>
          <w:rFonts w:ascii="Narkisim" w:hAnsi="Narkisim" w:cs="Narkisim"/>
          <w:szCs w:val="22"/>
          <w:rtl/>
        </w:rPr>
        <w:t>מים ראשונים: בחידון זה יש '</w:t>
      </w:r>
      <w:r>
        <w:rPr>
          <w:rFonts w:ascii="Narkisim" w:hAnsi="Narkisim" w:cs="Narkisim" w:hint="cs"/>
          <w:szCs w:val="22"/>
          <w:rtl/>
        </w:rPr>
        <w:t>הת</w:t>
      </w:r>
      <w:r w:rsidRPr="00393B29">
        <w:rPr>
          <w:rFonts w:ascii="Narkisim" w:hAnsi="Narkisim" w:cs="Narkisim"/>
          <w:szCs w:val="22"/>
          <w:rtl/>
        </w:rPr>
        <w:t xml:space="preserve">חכמויות' </w:t>
      </w:r>
      <w:r w:rsidRPr="00393B29">
        <w:rPr>
          <w:rFonts w:ascii="Narkisim" w:hAnsi="Narkisim" w:cs="Narkisim" w:hint="cs"/>
          <w:szCs w:val="22"/>
          <w:rtl/>
        </w:rPr>
        <w:t>ואסוציאציו</w:t>
      </w:r>
      <w:r w:rsidRPr="00393B29">
        <w:rPr>
          <w:rFonts w:ascii="Narkisim" w:hAnsi="Narkisim" w:cs="Narkisim" w:hint="eastAsia"/>
          <w:szCs w:val="22"/>
          <w:rtl/>
        </w:rPr>
        <w:t>ת</w:t>
      </w:r>
      <w:r>
        <w:rPr>
          <w:rFonts w:ascii="Narkisim" w:hAnsi="Narkisim" w:cs="Narkisim" w:hint="cs"/>
          <w:szCs w:val="22"/>
          <w:rtl/>
        </w:rPr>
        <w:t>,</w:t>
      </w:r>
      <w:r w:rsidRPr="00393B29">
        <w:rPr>
          <w:rFonts w:ascii="Narkisim" w:hAnsi="Narkisim" w:cs="Narkisim"/>
          <w:szCs w:val="22"/>
          <w:rtl/>
        </w:rPr>
        <w:t xml:space="preserve"> לצד כמובן בקיאות בטקסט של ההגדה. החלוקה לקטעי ההגדה מסייעת כמובן. מותר להעלות 'תשובות פר</w:t>
      </w:r>
      <w:r>
        <w:rPr>
          <w:rFonts w:ascii="Narkisim" w:hAnsi="Narkisim" w:cs="Narkisim" w:hint="cs"/>
          <w:szCs w:val="22"/>
          <w:rtl/>
        </w:rPr>
        <w:t>ועו</w:t>
      </w:r>
      <w:r w:rsidRPr="00393B29">
        <w:rPr>
          <w:rFonts w:ascii="Narkisim" w:hAnsi="Narkisim" w:cs="Narkisim"/>
          <w:szCs w:val="22"/>
          <w:rtl/>
        </w:rPr>
        <w:t>ת' ולהשוות אח"כ עם דף התשובות 'הרשמי'.</w:t>
      </w:r>
      <w:r>
        <w:rPr>
          <w:rFonts w:hint="cs"/>
          <w:rtl/>
        </w:rPr>
        <w:t>.</w:t>
      </w:r>
    </w:p>
    <w:p w14:paraId="52853D3B" w14:textId="77777777" w:rsidR="005E2571" w:rsidRDefault="00D479A2" w:rsidP="00842DF5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מתחבאים </w:t>
      </w:r>
      <w:r w:rsidR="003738A9">
        <w:rPr>
          <w:rFonts w:hint="cs"/>
          <w:rtl/>
        </w:rPr>
        <w:t>ב</w:t>
      </w:r>
      <w:r w:rsidR="005E2571">
        <w:rPr>
          <w:rFonts w:hint="cs"/>
          <w:rtl/>
        </w:rPr>
        <w:t>קערת הסדר</w:t>
      </w:r>
    </w:p>
    <w:p w14:paraId="5C8ADF37" w14:textId="77777777" w:rsidR="00151CDA" w:rsidRDefault="003738A9" w:rsidP="003738A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כוח</w:t>
      </w:r>
      <w:r w:rsidR="00D326DE">
        <w:rPr>
          <w:rFonts w:hint="cs"/>
          <w:rtl/>
        </w:rPr>
        <w:t xml:space="preserve"> </w:t>
      </w:r>
    </w:p>
    <w:p w14:paraId="56A23891" w14:textId="77777777" w:rsidR="00151CDA" w:rsidRPr="00F90D6A" w:rsidRDefault="00151CDA" w:rsidP="003738A9">
      <w:pPr>
        <w:pStyle w:val="a9"/>
        <w:numPr>
          <w:ilvl w:val="0"/>
          <w:numId w:val="20"/>
        </w:numPr>
        <w:rPr>
          <w:rFonts w:ascii="Narkisim" w:hAnsi="Narkisim" w:cs="Narkisim" w:hint="cs"/>
          <w:b/>
          <w:bCs/>
        </w:rPr>
      </w:pPr>
      <w:r>
        <w:rPr>
          <w:rFonts w:hint="cs"/>
          <w:rtl/>
        </w:rPr>
        <w:t>מחלת ילדים</w:t>
      </w:r>
      <w:r w:rsidR="00393B29">
        <w:rPr>
          <w:rFonts w:hint="cs"/>
          <w:rtl/>
        </w:rPr>
        <w:t xml:space="preserve"> </w:t>
      </w:r>
    </w:p>
    <w:p w14:paraId="2860E89F" w14:textId="77777777" w:rsidR="003738A9" w:rsidRDefault="00151CDA" w:rsidP="003738A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טיט</w:t>
      </w:r>
      <w:r w:rsidR="005941FB">
        <w:rPr>
          <w:rFonts w:hint="cs"/>
          <w:rtl/>
        </w:rPr>
        <w:t xml:space="preserve"> </w:t>
      </w:r>
    </w:p>
    <w:p w14:paraId="28C8DC5A" w14:textId="77777777" w:rsidR="00CB6321" w:rsidRDefault="0050362E" w:rsidP="00D326DE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תפוח</w:t>
      </w:r>
      <w:r w:rsidR="00D326DE">
        <w:rPr>
          <w:rFonts w:hint="cs"/>
          <w:rtl/>
        </w:rPr>
        <w:t xml:space="preserve"> </w:t>
      </w:r>
    </w:p>
    <w:p w14:paraId="3CBA3233" w14:textId="77777777" w:rsidR="00151CDA" w:rsidRDefault="00151CDA" w:rsidP="003738A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סכת במשנה</w:t>
      </w:r>
      <w:r w:rsidR="0050362E">
        <w:rPr>
          <w:rFonts w:hint="cs"/>
          <w:rtl/>
        </w:rPr>
        <w:t>. מה הקשר שלה לחג שלנו?</w:t>
      </w:r>
      <w:r w:rsidR="00D326DE">
        <w:rPr>
          <w:rFonts w:hint="cs"/>
          <w:rtl/>
        </w:rPr>
        <w:t xml:space="preserve"> </w:t>
      </w:r>
    </w:p>
    <w:p w14:paraId="4E24AFA2" w14:textId="77777777" w:rsidR="00151CDA" w:rsidRDefault="0050362E" w:rsidP="00D479A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חד מבניו של לוי</w:t>
      </w:r>
      <w:r w:rsidR="00D326DE">
        <w:rPr>
          <w:rFonts w:hint="cs"/>
          <w:rtl/>
        </w:rPr>
        <w:t xml:space="preserve"> </w:t>
      </w:r>
    </w:p>
    <w:p w14:paraId="7072C346" w14:textId="77777777" w:rsidR="00A863B0" w:rsidRDefault="0050362E" w:rsidP="00393B2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סתתר </w:t>
      </w:r>
      <w:r w:rsidR="003738A9">
        <w:rPr>
          <w:rFonts w:hint="cs"/>
          <w:rtl/>
        </w:rPr>
        <w:t>שהגיע מ</w:t>
      </w:r>
      <w:r w:rsidR="00A863B0">
        <w:rPr>
          <w:rFonts w:hint="cs"/>
          <w:rtl/>
        </w:rPr>
        <w:t>מגילת אסתר</w:t>
      </w:r>
      <w:r w:rsidR="00D326DE">
        <w:rPr>
          <w:rFonts w:hint="cs"/>
          <w:rtl/>
        </w:rPr>
        <w:t xml:space="preserve"> </w:t>
      </w:r>
    </w:p>
    <w:p w14:paraId="7DBA4412" w14:textId="77777777" w:rsidR="00A863B0" w:rsidRDefault="005941FB" w:rsidP="00393B29">
      <w:pPr>
        <w:pStyle w:val="a9"/>
        <w:numPr>
          <w:ilvl w:val="0"/>
          <w:numId w:val="20"/>
        </w:numPr>
        <w:rPr>
          <w:rFonts w:hint="cs"/>
          <w:rtl/>
        </w:rPr>
      </w:pPr>
      <w:r>
        <w:rPr>
          <w:rFonts w:hint="cs"/>
          <w:rtl/>
        </w:rPr>
        <w:t>שלושה ה</w:t>
      </w:r>
      <w:r w:rsidR="00A863B0">
        <w:rPr>
          <w:rFonts w:hint="cs"/>
          <w:rtl/>
        </w:rPr>
        <w:t xml:space="preserve">עולים לתורה  </w:t>
      </w:r>
    </w:p>
    <w:p w14:paraId="6DD25940" w14:textId="77777777" w:rsidR="00A41C87" w:rsidRDefault="00D479A2" w:rsidP="006255F4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מתחבאים </w:t>
      </w:r>
      <w:r w:rsidR="003738A9">
        <w:rPr>
          <w:rFonts w:hint="cs"/>
          <w:rtl/>
        </w:rPr>
        <w:t>ב</w:t>
      </w:r>
      <w:r w:rsidR="00842DF5">
        <w:rPr>
          <w:rFonts w:hint="cs"/>
          <w:rtl/>
        </w:rPr>
        <w:t>סימני הסדר</w:t>
      </w:r>
    </w:p>
    <w:p w14:paraId="39B6F00D" w14:textId="77777777" w:rsidR="006255F4" w:rsidRPr="006255F4" w:rsidRDefault="006255F4" w:rsidP="00393B29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סנ</w:t>
      </w:r>
      <w:r w:rsidR="00A8783A">
        <w:rPr>
          <w:rFonts w:hint="cs"/>
          <w:rtl/>
        </w:rPr>
        <w:t>ד</w:t>
      </w:r>
      <w:r>
        <w:rPr>
          <w:rFonts w:hint="cs"/>
          <w:rtl/>
        </w:rPr>
        <w:t xml:space="preserve">וויץ' </w:t>
      </w:r>
    </w:p>
    <w:p w14:paraId="3A23E9AE" w14:textId="77777777" w:rsidR="00594A19" w:rsidRDefault="003738A9" w:rsidP="000458B7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מספר חמישה עשר</w:t>
      </w:r>
      <w:r w:rsidR="00FA710E">
        <w:rPr>
          <w:rFonts w:hint="cs"/>
          <w:rtl/>
        </w:rPr>
        <w:t xml:space="preserve"> </w:t>
      </w:r>
    </w:p>
    <w:p w14:paraId="0EC89294" w14:textId="77777777" w:rsidR="00594A19" w:rsidRDefault="005A4F1A" w:rsidP="00D479A2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ספר הלכה חשוב (בשינוי לשון קל)</w:t>
      </w:r>
      <w:r w:rsidR="000458B7">
        <w:rPr>
          <w:rFonts w:hint="cs"/>
          <w:rtl/>
        </w:rPr>
        <w:t xml:space="preserve"> </w:t>
      </w:r>
      <w:r w:rsidR="00594A19">
        <w:rPr>
          <w:rFonts w:hint="cs"/>
          <w:rtl/>
        </w:rPr>
        <w:t xml:space="preserve">. </w:t>
      </w:r>
    </w:p>
    <w:p w14:paraId="3FABED7D" w14:textId="77777777" w:rsidR="005A4F1A" w:rsidRPr="006255F4" w:rsidRDefault="00594A19" w:rsidP="006255F4">
      <w:pPr>
        <w:pStyle w:val="a9"/>
        <w:numPr>
          <w:ilvl w:val="0"/>
          <w:numId w:val="20"/>
        </w:numPr>
        <w:rPr>
          <w:rFonts w:ascii="Narkisim" w:hAnsi="Narkisim" w:cs="Narkisim" w:hint="cs"/>
        </w:rPr>
      </w:pPr>
      <w:r w:rsidRPr="006255F4">
        <w:rPr>
          <w:rFonts w:hint="cs"/>
          <w:rtl/>
        </w:rPr>
        <w:t>מי כתב אותו ומתי בערך?</w:t>
      </w:r>
      <w:r w:rsidR="000458B7" w:rsidRPr="006255F4">
        <w:rPr>
          <w:rFonts w:hint="cs"/>
          <w:rtl/>
        </w:rPr>
        <w:t xml:space="preserve"> </w:t>
      </w:r>
    </w:p>
    <w:p w14:paraId="41C2B751" w14:textId="77777777" w:rsidR="00397A4F" w:rsidRDefault="00397A4F" w:rsidP="006255F4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שני</w:t>
      </w:r>
      <w:r w:rsidR="006255F4">
        <w:rPr>
          <w:rFonts w:hint="cs"/>
          <w:rtl/>
        </w:rPr>
        <w:t>ם או שלושה</w:t>
      </w:r>
      <w:r>
        <w:rPr>
          <w:rFonts w:hint="cs"/>
          <w:rtl/>
        </w:rPr>
        <w:t xml:space="preserve"> מקומות בארץ מסתתרים בסימנים</w:t>
      </w:r>
      <w:r w:rsidR="000458B7">
        <w:rPr>
          <w:rFonts w:hint="cs"/>
          <w:rtl/>
        </w:rPr>
        <w:t xml:space="preserve"> </w:t>
      </w:r>
    </w:p>
    <w:p w14:paraId="65FF6F45" w14:textId="77777777" w:rsidR="00397A4F" w:rsidRPr="006255F4" w:rsidRDefault="00397A4F" w:rsidP="00D479A2">
      <w:pPr>
        <w:pStyle w:val="a9"/>
        <w:numPr>
          <w:ilvl w:val="0"/>
          <w:numId w:val="20"/>
        </w:numPr>
        <w:rPr>
          <w:rFonts w:ascii="Narkisim" w:hAnsi="Narkisim" w:cs="Narkisim" w:hint="cs"/>
        </w:rPr>
      </w:pPr>
      <w:r w:rsidRPr="006255F4">
        <w:rPr>
          <w:rFonts w:hint="cs"/>
          <w:rtl/>
        </w:rPr>
        <w:t xml:space="preserve">דרשן וממשל משלים </w:t>
      </w:r>
    </w:p>
    <w:p w14:paraId="135CA9E6" w14:textId="77777777" w:rsidR="006255F4" w:rsidRPr="006255F4" w:rsidRDefault="006255F4" w:rsidP="00D479A2">
      <w:pPr>
        <w:pStyle w:val="a9"/>
        <w:numPr>
          <w:ilvl w:val="0"/>
          <w:numId w:val="20"/>
        </w:numPr>
        <w:rPr>
          <w:rFonts w:ascii="Narkisim" w:hAnsi="Narkisim" w:cs="Narkisim" w:hint="cs"/>
        </w:rPr>
      </w:pPr>
      <w:r w:rsidRPr="006255F4">
        <w:rPr>
          <w:rFonts w:ascii="Narkisim" w:hAnsi="Narkisim" w:cs="Narkisim" w:hint="cs"/>
          <w:rtl/>
        </w:rPr>
        <w:t xml:space="preserve">מריבה </w:t>
      </w:r>
    </w:p>
    <w:p w14:paraId="64EE8B62" w14:textId="77777777" w:rsidR="00397A4F" w:rsidRDefault="00397A4F" w:rsidP="00397A4F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וא והיא </w:t>
      </w:r>
      <w:r w:rsidR="00BF3F5D">
        <w:rPr>
          <w:rFonts w:hint="cs"/>
          <w:rtl/>
        </w:rPr>
        <w:t xml:space="preserve">מסתתרים </w:t>
      </w:r>
      <w:r>
        <w:rPr>
          <w:rFonts w:hint="cs"/>
          <w:rtl/>
        </w:rPr>
        <w:t>בסימנים</w:t>
      </w:r>
      <w:r w:rsidR="000458B7">
        <w:rPr>
          <w:rFonts w:hint="cs"/>
          <w:rtl/>
        </w:rPr>
        <w:t xml:space="preserve"> </w:t>
      </w:r>
    </w:p>
    <w:p w14:paraId="2E661C99" w14:textId="77777777" w:rsidR="006255F4" w:rsidRDefault="006255F4" w:rsidP="006255F4">
      <w:pPr>
        <w:pStyle w:val="a8"/>
        <w:rPr>
          <w:rFonts w:hint="cs"/>
          <w:rtl/>
        </w:rPr>
      </w:pPr>
      <w:r>
        <w:rPr>
          <w:rFonts w:hint="cs"/>
          <w:rtl/>
        </w:rPr>
        <w:t>מתחבאים בקידוש</w:t>
      </w:r>
    </w:p>
    <w:p w14:paraId="1E63E5F0" w14:textId="77777777" w:rsidR="006255F4" w:rsidRDefault="006255F4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שם המקורי של החג </w:t>
      </w:r>
    </w:p>
    <w:p w14:paraId="7978DF2F" w14:textId="77777777" w:rsidR="00A51099" w:rsidRDefault="000458B7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בחג אני אוהבת, ובשבת עוד יותר </w:t>
      </w:r>
    </w:p>
    <w:p w14:paraId="2D16F45A" w14:textId="77777777" w:rsidR="006D6D22" w:rsidRDefault="00D479A2" w:rsidP="00460908">
      <w:pPr>
        <w:pStyle w:val="a8"/>
        <w:rPr>
          <w:rFonts w:hint="cs"/>
          <w:rtl/>
        </w:rPr>
      </w:pPr>
      <w:r>
        <w:rPr>
          <w:rFonts w:hint="cs"/>
          <w:rtl/>
        </w:rPr>
        <w:t>מתחבאים ב</w:t>
      </w:r>
      <w:r w:rsidR="002C13E4">
        <w:rPr>
          <w:rFonts w:hint="cs"/>
          <w:rtl/>
        </w:rPr>
        <w:t xml:space="preserve">הא לחמא עניא, </w:t>
      </w:r>
      <w:r>
        <w:rPr>
          <w:rFonts w:hint="cs"/>
          <w:rtl/>
        </w:rPr>
        <w:t>מה נשתנה, עבדים היינו</w:t>
      </w:r>
    </w:p>
    <w:p w14:paraId="64A8F849" w14:textId="77777777" w:rsidR="00D479A2" w:rsidRDefault="00D479A2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</w:t>
      </w:r>
      <w:r w:rsidR="002C13E4">
        <w:rPr>
          <w:rFonts w:hint="cs"/>
          <w:rtl/>
        </w:rPr>
        <w:t>ו</w:t>
      </w:r>
      <w:r>
        <w:rPr>
          <w:rFonts w:hint="cs"/>
          <w:rtl/>
        </w:rPr>
        <w:t xml:space="preserve">א בעצם </w:t>
      </w:r>
      <w:r w:rsidR="007A3708">
        <w:rPr>
          <w:rFonts w:hint="cs"/>
          <w:rtl/>
        </w:rPr>
        <w:t xml:space="preserve">בכלל </w:t>
      </w:r>
      <w:r>
        <w:rPr>
          <w:rFonts w:hint="cs"/>
          <w:rtl/>
        </w:rPr>
        <w:t>לא מתחבא, למרות ש</w:t>
      </w:r>
      <w:r w:rsidR="004F44AE">
        <w:rPr>
          <w:rFonts w:hint="cs"/>
          <w:rtl/>
        </w:rPr>
        <w:t>לא אוכלים</w:t>
      </w:r>
      <w:r>
        <w:rPr>
          <w:rFonts w:hint="cs"/>
          <w:rtl/>
        </w:rPr>
        <w:t xml:space="preserve"> אותו בפסח</w:t>
      </w:r>
      <w:r w:rsidRPr="004F44AE">
        <w:rPr>
          <w:rFonts w:hint="cs"/>
          <w:b/>
          <w:bCs/>
          <w:rtl/>
        </w:rPr>
        <w:t>.</w:t>
      </w:r>
    </w:p>
    <w:p w14:paraId="4149EF52" w14:textId="77777777" w:rsidR="00AF4072" w:rsidRDefault="00AF4072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רמז לקרבן פסח</w:t>
      </w:r>
      <w:r w:rsidRPr="00AF4072">
        <w:rPr>
          <w:rFonts w:hint="cs"/>
          <w:b/>
          <w:bCs/>
          <w:rtl/>
        </w:rPr>
        <w:t>.</w:t>
      </w:r>
    </w:p>
    <w:p w14:paraId="4C6EFEB8" w14:textId="77777777" w:rsidR="006D6D22" w:rsidRPr="00460908" w:rsidRDefault="00D479A2" w:rsidP="00A8783A">
      <w:pPr>
        <w:pStyle w:val="a9"/>
        <w:numPr>
          <w:ilvl w:val="0"/>
          <w:numId w:val="20"/>
        </w:numPr>
        <w:rPr>
          <w:rFonts w:hint="cs"/>
        </w:rPr>
      </w:pPr>
      <w:r w:rsidRPr="00460908">
        <w:rPr>
          <w:rFonts w:hint="cs"/>
          <w:rtl/>
        </w:rPr>
        <w:t xml:space="preserve">הוא מופיע בסך הכל </w:t>
      </w:r>
      <w:r w:rsidR="00B20010" w:rsidRPr="00460908">
        <w:rPr>
          <w:rFonts w:hint="cs"/>
          <w:rtl/>
        </w:rPr>
        <w:t>ארבע</w:t>
      </w:r>
      <w:r w:rsidRPr="00460908">
        <w:rPr>
          <w:rFonts w:hint="cs"/>
          <w:rtl/>
        </w:rPr>
        <w:t xml:space="preserve"> פעמים </w:t>
      </w:r>
      <w:r w:rsidR="006D6D22" w:rsidRPr="00460908">
        <w:rPr>
          <w:rFonts w:hint="cs"/>
          <w:rtl/>
        </w:rPr>
        <w:t>בהגדה ובליל הסדר</w:t>
      </w:r>
      <w:r w:rsidR="00460908" w:rsidRPr="00460908">
        <w:rPr>
          <w:rFonts w:hint="cs"/>
          <w:rtl/>
        </w:rPr>
        <w:t xml:space="preserve">, </w:t>
      </w:r>
      <w:r w:rsidR="000D6CF2" w:rsidRPr="00460908">
        <w:rPr>
          <w:rFonts w:hint="cs"/>
          <w:rtl/>
        </w:rPr>
        <w:t>מ</w:t>
      </w:r>
      <w:r w:rsidRPr="00460908">
        <w:rPr>
          <w:rFonts w:hint="cs"/>
          <w:rtl/>
        </w:rPr>
        <w:t>י זה?</w:t>
      </w:r>
      <w:r w:rsidR="00460908" w:rsidRPr="00460908">
        <w:rPr>
          <w:rFonts w:hint="cs"/>
          <w:rtl/>
        </w:rPr>
        <w:t>.</w:t>
      </w:r>
    </w:p>
    <w:p w14:paraId="592EC231" w14:textId="77777777" w:rsidR="000D6CF2" w:rsidRDefault="002C13E4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נטילת ידיים</w:t>
      </w:r>
      <w:r w:rsidR="00F90D6A">
        <w:rPr>
          <w:rFonts w:hint="cs"/>
          <w:rtl/>
        </w:rPr>
        <w:t xml:space="preserve"> </w:t>
      </w:r>
    </w:p>
    <w:p w14:paraId="71DCBA79" w14:textId="77777777" w:rsidR="002C13E4" w:rsidRDefault="00FA60F8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צומת כבישים מרכזית בארץ</w:t>
      </w:r>
      <w:r w:rsidR="00F90D6A">
        <w:rPr>
          <w:rFonts w:hint="cs"/>
          <w:rtl/>
        </w:rPr>
        <w:t xml:space="preserve"> </w:t>
      </w:r>
    </w:p>
    <w:p w14:paraId="3BEAAAA5" w14:textId="77777777" w:rsidR="00FA60F8" w:rsidRDefault="007A3708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צומת הזו </w:t>
      </w:r>
      <w:r w:rsidR="002C13E4">
        <w:rPr>
          <w:rFonts w:hint="cs"/>
          <w:rtl/>
        </w:rPr>
        <w:t xml:space="preserve">גם </w:t>
      </w:r>
      <w:r w:rsidR="00B20010">
        <w:rPr>
          <w:rFonts w:hint="cs"/>
          <w:rtl/>
        </w:rPr>
        <w:t>חוזרת בהמשך ההגדה (למטיבי לכת)?</w:t>
      </w:r>
      <w:r w:rsidR="0022263E">
        <w:rPr>
          <w:rFonts w:hint="cs"/>
          <w:rtl/>
        </w:rPr>
        <w:t xml:space="preserve"> </w:t>
      </w:r>
    </w:p>
    <w:p w14:paraId="34A14AFE" w14:textId="77777777" w:rsidR="00FA60F8" w:rsidRDefault="00647C38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ספר הלכה חשוב </w:t>
      </w:r>
      <w:r w:rsidR="00662F8A">
        <w:rPr>
          <w:rFonts w:hint="cs"/>
          <w:rtl/>
        </w:rPr>
        <w:t xml:space="preserve">מסתתר </w:t>
      </w:r>
      <w:r>
        <w:rPr>
          <w:rFonts w:hint="cs"/>
          <w:rtl/>
        </w:rPr>
        <w:t>בקטע הזה</w:t>
      </w:r>
      <w:r w:rsidR="007A3708">
        <w:rPr>
          <w:rFonts w:hint="cs"/>
          <w:rtl/>
        </w:rPr>
        <w:t xml:space="preserve"> (חוץ מספר ההלכה שכבר ראינו בסימנים)</w:t>
      </w:r>
      <w:r w:rsidR="0052517C">
        <w:rPr>
          <w:rFonts w:hint="cs"/>
          <w:rtl/>
        </w:rPr>
        <w:t xml:space="preserve"> </w:t>
      </w:r>
    </w:p>
    <w:p w14:paraId="2AC6BDF4" w14:textId="77777777" w:rsidR="00460908" w:rsidRDefault="00460908" w:rsidP="00460908">
      <w:pPr>
        <w:pStyle w:val="a8"/>
        <w:rPr>
          <w:rFonts w:hint="cs"/>
          <w:rtl/>
        </w:rPr>
      </w:pPr>
      <w:r>
        <w:rPr>
          <w:rFonts w:hint="cs"/>
          <w:rtl/>
        </w:rPr>
        <w:t>מתחבאים בהסבת החכמים בבני ברק וארבעה הבנים</w:t>
      </w:r>
    </w:p>
    <w:p w14:paraId="2571FEA7" w14:textId="77777777" w:rsidR="00647C38" w:rsidRDefault="00647C38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י היה הרבי שאירח את כל החכמים? מי גר ב</w:t>
      </w:r>
      <w:smartTag w:uri="urn:schemas-microsoft-com:office:smarttags" w:element="PersonName">
        <w:smartTagPr>
          <w:attr w:name="ProductID" w:val="בני ברק"/>
        </w:smartTagPr>
        <w:r>
          <w:rPr>
            <w:rFonts w:hint="cs"/>
            <w:rtl/>
          </w:rPr>
          <w:t>בני ברק</w:t>
        </w:r>
      </w:smartTag>
      <w:r>
        <w:rPr>
          <w:rFonts w:hint="cs"/>
          <w:rtl/>
        </w:rPr>
        <w:t>?</w:t>
      </w:r>
      <w:r w:rsidR="00F90D6A">
        <w:rPr>
          <w:rFonts w:hint="cs"/>
          <w:rtl/>
        </w:rPr>
        <w:t xml:space="preserve"> </w:t>
      </w:r>
    </w:p>
    <w:p w14:paraId="21430B4F" w14:textId="77777777" w:rsidR="0024436F" w:rsidRDefault="00AF4072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למטיבי לכת: חוץ מרבי עקיבא, על עוד שני חכמים הנזכרים כאן אנחנו יודעים היכן גרו, מי הם? </w:t>
      </w:r>
    </w:p>
    <w:p w14:paraId="2415A9D9" w14:textId="77777777" w:rsidR="00FA0420" w:rsidRDefault="00FA042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lastRenderedPageBreak/>
        <w:t xml:space="preserve">גם למטיבי לכת: על איזו עוד הלכה או מצווה אתה יודע שאמרו חכמים: הרי זה משובח? </w:t>
      </w:r>
    </w:p>
    <w:p w14:paraId="6E219CA2" w14:textId="77777777" w:rsidR="00FA60F8" w:rsidRDefault="00AF4072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עוד </w:t>
      </w:r>
      <w:r w:rsidR="007A3708">
        <w:rPr>
          <w:rFonts w:hint="cs"/>
          <w:rtl/>
        </w:rPr>
        <w:t xml:space="preserve">למטיבי לכת: </w:t>
      </w:r>
      <w:r>
        <w:rPr>
          <w:rFonts w:hint="cs"/>
          <w:rtl/>
        </w:rPr>
        <w:t>לחכמים היושבים כאן היה רב מאד מפורסם ואחריו נשיא מאד מפורסם, ששניהם לא נוכחים במפגש כאן. גם שניהם מזוהים עם מקומות ידועים היום בארץ, מי הם ומה שמות מגוריהם?</w:t>
      </w:r>
    </w:p>
    <w:p w14:paraId="1A82D28A" w14:textId="77777777" w:rsidR="00825DB3" w:rsidRDefault="00825DB3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ישוב בצפון ארץ מסתתר כאן, מצא אותו </w:t>
      </w:r>
    </w:p>
    <w:p w14:paraId="27D3A9F6" w14:textId="77777777" w:rsidR="00FA0420" w:rsidRDefault="00FA042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י הראשון בתנ"ך שנ</w:t>
      </w:r>
      <w:r w:rsidR="00AA1535">
        <w:rPr>
          <w:rFonts w:hint="cs"/>
          <w:rtl/>
        </w:rPr>
        <w:t>ק</w:t>
      </w:r>
      <w:r>
        <w:rPr>
          <w:rFonts w:hint="cs"/>
          <w:rtl/>
        </w:rPr>
        <w:t xml:space="preserve">רא "חכם"? ומי השני? </w:t>
      </w:r>
    </w:p>
    <w:p w14:paraId="7E2C142F" w14:textId="77777777" w:rsidR="00FA0420" w:rsidRDefault="00FA042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פה נזכר "רשע" פעם ראשונה בתנ"ך?</w:t>
      </w:r>
      <w:r w:rsidR="00AA1535">
        <w:rPr>
          <w:rFonts w:hint="cs"/>
          <w:rtl/>
        </w:rPr>
        <w:t>.</w:t>
      </w:r>
    </w:p>
    <w:p w14:paraId="7C0F5CC3" w14:textId="77777777" w:rsidR="004731B7" w:rsidRDefault="004731B7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יפה מסתתר התם? </w:t>
      </w:r>
      <w:r>
        <w:rPr>
          <w:rtl/>
        </w:rPr>
        <w:t>–</w:t>
      </w:r>
      <w:r>
        <w:rPr>
          <w:rFonts w:hint="cs"/>
          <w:rtl/>
        </w:rPr>
        <w:t xml:space="preserve"> יעקב אבינו: </w:t>
      </w:r>
    </w:p>
    <w:p w14:paraId="74669142" w14:textId="77777777" w:rsidR="004731B7" w:rsidRDefault="004731B7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מי הוא שלא ידע ונאלץ לשאול? </w:t>
      </w:r>
    </w:p>
    <w:p w14:paraId="1DDF8AE3" w14:textId="77777777" w:rsidR="000857EA" w:rsidRDefault="000857EA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לו שני בנים מקבלים את אותה תשובה ואיך זה ייתכן?</w:t>
      </w:r>
    </w:p>
    <w:p w14:paraId="23DFEE53" w14:textId="77777777" w:rsidR="006D6D22" w:rsidRDefault="006D6D22" w:rsidP="00AA1535">
      <w:pPr>
        <w:pStyle w:val="a8"/>
        <w:rPr>
          <w:rFonts w:hint="cs"/>
          <w:rtl/>
        </w:rPr>
      </w:pPr>
      <w:r>
        <w:rPr>
          <w:rFonts w:hint="cs"/>
          <w:rtl/>
        </w:rPr>
        <w:t>מתחילה עובדי עבודה זרה היו אבותינו</w:t>
      </w:r>
      <w:r w:rsidR="0024436F">
        <w:rPr>
          <w:rFonts w:hint="cs"/>
          <w:rtl/>
        </w:rPr>
        <w:t>, והיא שעמדה</w:t>
      </w:r>
    </w:p>
    <w:p w14:paraId="60C6A10B" w14:textId="77777777" w:rsidR="001603DA" w:rsidRDefault="000D6CF2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זוג </w:t>
      </w:r>
      <w:r w:rsidR="001603DA">
        <w:rPr>
          <w:rFonts w:hint="cs"/>
          <w:rtl/>
        </w:rPr>
        <w:t>תאומים מסתתר כאן, מי הם?</w:t>
      </w:r>
      <w:r w:rsidR="00092FAE">
        <w:rPr>
          <w:rFonts w:hint="cs"/>
          <w:rtl/>
        </w:rPr>
        <w:t xml:space="preserve"> </w:t>
      </w:r>
    </w:p>
    <w:p w14:paraId="3F1D1A5B" w14:textId="77777777" w:rsidR="009000E7" w:rsidRDefault="009000E7" w:rsidP="00A8783A">
      <w:pPr>
        <w:pStyle w:val="a9"/>
        <w:numPr>
          <w:ilvl w:val="0"/>
          <w:numId w:val="20"/>
        </w:numPr>
        <w:rPr>
          <w:rFonts w:hint="cs"/>
          <w:rtl/>
        </w:rPr>
      </w:pPr>
      <w:r>
        <w:rPr>
          <w:rFonts w:hint="cs"/>
          <w:rtl/>
        </w:rPr>
        <w:t>מי היה הסבא של יצחק אבינו?</w:t>
      </w:r>
      <w:r w:rsidR="006D4B8A">
        <w:rPr>
          <w:rFonts w:hint="cs"/>
          <w:rtl/>
        </w:rPr>
        <w:t xml:space="preserve"> ומי היה הדוד שלו?</w:t>
      </w:r>
      <w:r w:rsidR="00F90D6A">
        <w:rPr>
          <w:rFonts w:hint="cs"/>
          <w:rtl/>
        </w:rPr>
        <w:t xml:space="preserve"> </w:t>
      </w:r>
    </w:p>
    <w:p w14:paraId="5A88FC75" w14:textId="77777777" w:rsidR="001603DA" w:rsidRDefault="001603DA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ללבן היו הרבה נכדים. מנה לפחות </w:t>
      </w:r>
      <w:r w:rsidR="00662F8A">
        <w:rPr>
          <w:rFonts w:hint="cs"/>
          <w:rtl/>
        </w:rPr>
        <w:t>שמונה</w:t>
      </w:r>
      <w:r w:rsidR="00531304">
        <w:rPr>
          <w:rFonts w:hint="cs"/>
          <w:rtl/>
        </w:rPr>
        <w:t xml:space="preserve"> נכדים ונכדה אחת</w:t>
      </w:r>
      <w:r>
        <w:rPr>
          <w:rFonts w:hint="cs"/>
          <w:rtl/>
        </w:rPr>
        <w:t>.</w:t>
      </w:r>
      <w:r w:rsidR="00092FAE">
        <w:rPr>
          <w:rFonts w:hint="cs"/>
          <w:rtl/>
        </w:rPr>
        <w:t xml:space="preserve"> </w:t>
      </w:r>
    </w:p>
    <w:p w14:paraId="544A07D1" w14:textId="77777777" w:rsidR="00531304" w:rsidRDefault="00531304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ה הקשר המשפחתי בין ראובן ונחור?</w:t>
      </w:r>
    </w:p>
    <w:p w14:paraId="371ACBAC" w14:textId="77777777" w:rsidR="00531304" w:rsidRDefault="00531304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פה מסתתרת כאן השפה העברית?.</w:t>
      </w:r>
    </w:p>
    <w:p w14:paraId="1A044ACC" w14:textId="77777777" w:rsidR="00531304" w:rsidRDefault="00531304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מספר 400 שמוזכר כאן קשור בעוד 400 שקשור באברהם (לא בהגדה). </w:t>
      </w:r>
    </w:p>
    <w:p w14:paraId="31B62843" w14:textId="77777777" w:rsidR="00AA1535" w:rsidRDefault="00AA1535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זו שעמדה לאבותינו ולנו? </w:t>
      </w:r>
    </w:p>
    <w:p w14:paraId="34335600" w14:textId="77777777" w:rsidR="00AA1535" w:rsidRDefault="00AA1535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יפה היא התקיימה? </w:t>
      </w:r>
    </w:p>
    <w:p w14:paraId="307718AA" w14:textId="77777777" w:rsidR="00AA1535" w:rsidRDefault="00AA1535" w:rsidP="00AA1535">
      <w:pPr>
        <w:pStyle w:val="a8"/>
        <w:ind w:left="360"/>
        <w:rPr>
          <w:rFonts w:hint="cs"/>
          <w:rtl/>
        </w:rPr>
      </w:pPr>
      <w:r>
        <w:rPr>
          <w:rFonts w:hint="cs"/>
          <w:rtl/>
        </w:rPr>
        <w:t>מסתתרים בדרשת צא ולמד</w:t>
      </w:r>
    </w:p>
    <w:p w14:paraId="63FA035A" w14:textId="77777777" w:rsidR="00531304" w:rsidRDefault="00531304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זו חברת אוטובוסים מסתתרת כאן </w:t>
      </w:r>
    </w:p>
    <w:p w14:paraId="095F8C7C" w14:textId="77777777" w:rsidR="001603DA" w:rsidRDefault="0024436F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קיבל </w:t>
      </w:r>
      <w:r w:rsidR="00234AA6">
        <w:rPr>
          <w:rFonts w:hint="cs"/>
          <w:rtl/>
        </w:rPr>
        <w:t>ציון מצוין בהגדה?</w:t>
      </w:r>
      <w:r w:rsidR="00F90D6A">
        <w:rPr>
          <w:rFonts w:hint="cs"/>
          <w:rtl/>
        </w:rPr>
        <w:t xml:space="preserve"> </w:t>
      </w:r>
    </w:p>
    <w:p w14:paraId="319D1D08" w14:textId="77777777" w:rsidR="00234AA6" w:rsidRDefault="00234AA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פה מסתתרות ה</w:t>
      </w:r>
      <w:r w:rsidR="00853172">
        <w:rPr>
          <w:rFonts w:hint="cs"/>
          <w:rtl/>
        </w:rPr>
        <w:t>מסכנות?</w:t>
      </w:r>
      <w:r w:rsidR="009E2396">
        <w:rPr>
          <w:rFonts w:hint="cs"/>
          <w:rtl/>
        </w:rPr>
        <w:t>.</w:t>
      </w:r>
    </w:p>
    <w:p w14:paraId="736F8748" w14:textId="77777777" w:rsidR="00234AA6" w:rsidRPr="00AA1535" w:rsidRDefault="00234AA6" w:rsidP="00A8783A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איפה מסתתר המספר 10,000?</w:t>
      </w:r>
      <w:r w:rsidR="00AA1535">
        <w:rPr>
          <w:rFonts w:hint="cs"/>
          <w:rtl/>
        </w:rPr>
        <w:t xml:space="preserve"> </w:t>
      </w:r>
    </w:p>
    <w:p w14:paraId="18A5CB05" w14:textId="77777777" w:rsidR="001829D6" w:rsidRPr="009E2396" w:rsidRDefault="00234AA6" w:rsidP="00A8783A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 xml:space="preserve">איפה מתחבא </w:t>
      </w:r>
      <w:r w:rsidR="001829D6">
        <w:rPr>
          <w:rFonts w:hint="cs"/>
          <w:rtl/>
        </w:rPr>
        <w:t>שם של פרעה</w:t>
      </w:r>
      <w:r w:rsidR="009E2396">
        <w:rPr>
          <w:rFonts w:hint="cs"/>
          <w:rtl/>
        </w:rPr>
        <w:t xml:space="preserve">? </w:t>
      </w:r>
    </w:p>
    <w:p w14:paraId="2B6A4E04" w14:textId="77777777" w:rsidR="00234AA6" w:rsidRPr="009E2396" w:rsidRDefault="00234AA6" w:rsidP="00A8783A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 xml:space="preserve">ואיפה </w:t>
      </w:r>
      <w:r w:rsidR="00E86628">
        <w:rPr>
          <w:rFonts w:hint="cs"/>
          <w:rtl/>
        </w:rPr>
        <w:t xml:space="preserve">מתחבא </w:t>
      </w:r>
      <w:r>
        <w:rPr>
          <w:rFonts w:hint="cs"/>
          <w:rtl/>
        </w:rPr>
        <w:t>שר האוצר?</w:t>
      </w:r>
      <w:r w:rsidR="009E2396">
        <w:rPr>
          <w:rFonts w:hint="cs"/>
          <w:rtl/>
        </w:rPr>
        <w:t xml:space="preserve"> </w:t>
      </w:r>
    </w:p>
    <w:p w14:paraId="283FC912" w14:textId="77777777" w:rsidR="00773685" w:rsidRDefault="00234AA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למטיבי לכת: איפה מסתתרת ונרמזת </w:t>
      </w:r>
      <w:r w:rsidR="00773685">
        <w:rPr>
          <w:rFonts w:hint="cs"/>
          <w:rtl/>
        </w:rPr>
        <w:t>נקבת הגמל</w:t>
      </w:r>
      <w:r w:rsidR="004F44AE">
        <w:rPr>
          <w:rFonts w:hint="cs"/>
          <w:rtl/>
        </w:rPr>
        <w:t xml:space="preserve">? </w:t>
      </w:r>
    </w:p>
    <w:p w14:paraId="3211744F" w14:textId="77777777" w:rsidR="00E86628" w:rsidRDefault="00234AA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בקטע של צא ולמד מסתתר חג אחר, לא חג הפסח. </w:t>
      </w:r>
    </w:p>
    <w:p w14:paraId="62A7BA16" w14:textId="77777777" w:rsidR="00853172" w:rsidRDefault="009E239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יפה מסתתר בקטע זה הנביא יחזקאל? </w:t>
      </w:r>
    </w:p>
    <w:p w14:paraId="579AD175" w14:textId="77777777" w:rsidR="00232428" w:rsidRDefault="00232428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ויוציאנו ה' ממצרים</w:t>
      </w:r>
    </w:p>
    <w:p w14:paraId="69624BD2" w14:textId="77777777" w:rsidR="001829D6" w:rsidRDefault="001829D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ומרים שאין עשן בלי אש</w:t>
      </w:r>
      <w:r w:rsidR="00230E07">
        <w:rPr>
          <w:rFonts w:hint="cs"/>
          <w:rtl/>
        </w:rPr>
        <w:t xml:space="preserve">, </w:t>
      </w:r>
      <w:r>
        <w:rPr>
          <w:rFonts w:hint="cs"/>
          <w:rtl/>
        </w:rPr>
        <w:t>תוכיח מהקטע שלנו.</w:t>
      </w:r>
    </w:p>
    <w:p w14:paraId="7B039AB7" w14:textId="77777777" w:rsidR="00232428" w:rsidRDefault="00232428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יש כלל בהלכה: "מצווה בו יותר מבשלוחו". הסבר כלל זה ומצא איפה הוא נמצא בקטע שלנו?</w:t>
      </w:r>
      <w:r w:rsidR="00230E07">
        <w:rPr>
          <w:rFonts w:hint="cs"/>
          <w:rtl/>
        </w:rPr>
        <w:t xml:space="preserve"> </w:t>
      </w:r>
    </w:p>
    <w:p w14:paraId="5453601B" w14:textId="77777777" w:rsidR="00234AA6" w:rsidRDefault="00234AA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פקדה </w:t>
      </w:r>
      <w:r w:rsidR="00A8783A">
        <w:rPr>
          <w:rFonts w:hint="cs"/>
          <w:rtl/>
        </w:rPr>
        <w:t>בצבא</w:t>
      </w:r>
      <w:r>
        <w:rPr>
          <w:rFonts w:hint="cs"/>
          <w:rtl/>
        </w:rPr>
        <w:t>, גם היא מסתתרת כאן.</w:t>
      </w:r>
      <w:r w:rsidR="00801AE0">
        <w:rPr>
          <w:rFonts w:hint="cs"/>
          <w:rtl/>
        </w:rPr>
        <w:t xml:space="preserve"> </w:t>
      </w:r>
    </w:p>
    <w:p w14:paraId="1D9ACEF1" w14:textId="77777777" w:rsidR="00C348AA" w:rsidRDefault="00C348AA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עשר המכות</w:t>
      </w:r>
    </w:p>
    <w:p w14:paraId="5701B2F0" w14:textId="77777777" w:rsidR="00B90D1E" w:rsidRDefault="00B90D1E" w:rsidP="009F32F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רמזים </w:t>
      </w:r>
      <w:r w:rsidR="009F32F0">
        <w:rPr>
          <w:rFonts w:hint="cs"/>
          <w:rtl/>
        </w:rPr>
        <w:t>ומחבואים ב</w:t>
      </w:r>
      <w:r>
        <w:rPr>
          <w:rFonts w:hint="cs"/>
          <w:rtl/>
        </w:rPr>
        <w:t>מכות (לא לפי הסדר</w:t>
      </w:r>
      <w:r w:rsidR="009F32F0">
        <w:rPr>
          <w:rFonts w:hint="cs"/>
          <w:rtl/>
        </w:rPr>
        <w:t>, אפשר גם לעשות מימיקה והצגה</w:t>
      </w:r>
      <w:r w:rsidR="0056029B">
        <w:rPr>
          <w:rFonts w:hint="cs"/>
          <w:rtl/>
        </w:rPr>
        <w:t>)</w:t>
      </w:r>
      <w:r>
        <w:rPr>
          <w:rFonts w:hint="cs"/>
          <w:rtl/>
        </w:rPr>
        <w:t>:</w:t>
      </w:r>
    </w:p>
    <w:p w14:paraId="773A94A6" w14:textId="77777777" w:rsidR="00B90D1E" w:rsidRPr="004F44AE" w:rsidRDefault="00B90D1E" w:rsidP="00A8783A">
      <w:pPr>
        <w:pStyle w:val="a9"/>
        <w:numPr>
          <w:ilvl w:val="0"/>
          <w:numId w:val="18"/>
        </w:numPr>
        <w:rPr>
          <w:rFonts w:hint="cs"/>
          <w:b/>
          <w:bCs/>
        </w:rPr>
      </w:pPr>
      <w:r>
        <w:rPr>
          <w:rFonts w:hint="cs"/>
          <w:rtl/>
        </w:rPr>
        <w:t>אוי, נורא מגרד לי (שתי מכות)</w:t>
      </w:r>
      <w:r w:rsidR="004F44AE">
        <w:rPr>
          <w:rFonts w:hint="cs"/>
          <w:rtl/>
        </w:rPr>
        <w:t xml:space="preserve"> </w:t>
      </w:r>
    </w:p>
    <w:p w14:paraId="1D65A0FD" w14:textId="77777777" w:rsidR="00232428" w:rsidRDefault="00232428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וואי, איזה חיות מפחידות.</w:t>
      </w:r>
    </w:p>
    <w:p w14:paraId="5EDDC6FA" w14:textId="77777777" w:rsidR="00801AE0" w:rsidRDefault="00801AE0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 xml:space="preserve">לא רואים אותי, אני הכי מסתתרת </w:t>
      </w:r>
    </w:p>
    <w:p w14:paraId="7D274014" w14:textId="77777777" w:rsidR="009F32F0" w:rsidRDefault="00801AE0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 xml:space="preserve">השעורה חטפה כהוגן אבל לא החיטה </w:t>
      </w:r>
    </w:p>
    <w:p w14:paraId="65D2489B" w14:textId="77777777" w:rsidR="00B90D1E" w:rsidRDefault="00B90D1E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תגיד, יש לך קצת מים בשבילי?</w:t>
      </w:r>
      <w:r w:rsidR="00801AE0">
        <w:rPr>
          <w:rFonts w:hint="cs"/>
          <w:rtl/>
        </w:rPr>
        <w:t xml:space="preserve"> </w:t>
      </w:r>
    </w:p>
    <w:p w14:paraId="4F386090" w14:textId="77777777" w:rsidR="00B90D1E" w:rsidRDefault="00B90D1E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מה זה הרעש והקרקורים האלה מסביב?</w:t>
      </w:r>
      <w:r w:rsidR="00801AE0">
        <w:rPr>
          <w:rFonts w:hint="cs"/>
          <w:rtl/>
        </w:rPr>
        <w:t xml:space="preserve"> </w:t>
      </w:r>
    </w:p>
    <w:p w14:paraId="40DD50A0" w14:textId="77777777" w:rsidR="003B2E5A" w:rsidRDefault="003B2E5A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lastRenderedPageBreak/>
        <w:t>מה זה הענן המזמזם הזה שמכסה את השמים?</w:t>
      </w:r>
      <w:r w:rsidR="00801AE0">
        <w:rPr>
          <w:rFonts w:hint="cs"/>
          <w:rtl/>
        </w:rPr>
        <w:t xml:space="preserve"> </w:t>
      </w:r>
    </w:p>
    <w:p w14:paraId="056ADB93" w14:textId="77777777" w:rsidR="003B2E5A" w:rsidRDefault="003B2E5A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>אני לא סובל את אחי הגדול, הוא מרביץ לי וממש לא נחמד אלי.</w:t>
      </w:r>
    </w:p>
    <w:p w14:paraId="6F765AE2" w14:textId="77777777" w:rsidR="00232428" w:rsidRDefault="00232428" w:rsidP="00A8783A">
      <w:pPr>
        <w:pStyle w:val="a9"/>
        <w:numPr>
          <w:ilvl w:val="0"/>
          <w:numId w:val="18"/>
        </w:numPr>
        <w:rPr>
          <w:rFonts w:hint="cs"/>
        </w:rPr>
      </w:pPr>
      <w:r>
        <w:rPr>
          <w:rFonts w:hint="cs"/>
          <w:rtl/>
        </w:rPr>
        <w:t xml:space="preserve">תראה </w:t>
      </w:r>
      <w:r w:rsidR="007B547B">
        <w:rPr>
          <w:rFonts w:hint="cs"/>
          <w:rtl/>
        </w:rPr>
        <w:t>חרנפר</w:t>
      </w:r>
      <w:r>
        <w:rPr>
          <w:rFonts w:hint="cs"/>
          <w:rtl/>
        </w:rPr>
        <w:t>, כל הפרות והתרנגולות שלנו חולות, אני חושבת שהן הולכות למות.</w:t>
      </w:r>
      <w:r w:rsidR="004F44AE">
        <w:rPr>
          <w:rFonts w:hint="cs"/>
          <w:rtl/>
        </w:rPr>
        <w:t xml:space="preserve"> </w:t>
      </w:r>
    </w:p>
    <w:p w14:paraId="2A89910E" w14:textId="77777777" w:rsidR="00CF565C" w:rsidRDefault="009F32F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חבואים בחשבון</w:t>
      </w:r>
      <w:r w:rsidR="0039528A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="00CF565C">
        <w:rPr>
          <w:rFonts w:hint="cs"/>
          <w:rtl/>
        </w:rPr>
        <w:t>10 = 250, הכיצד? תסביר את החשבון</w:t>
      </w:r>
      <w:r w:rsidR="00801AE0" w:rsidRPr="00801AE0">
        <w:rPr>
          <w:rFonts w:hint="cs"/>
          <w:b/>
          <w:bCs/>
          <w:rtl/>
        </w:rPr>
        <w:t>.</w:t>
      </w:r>
    </w:p>
    <w:p w14:paraId="7A8E90C9" w14:textId="77777777" w:rsidR="00B90D1E" w:rsidRPr="004F44AE" w:rsidRDefault="009F32F0" w:rsidP="00A8783A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במספר 3 הם התייאשו</w:t>
      </w:r>
      <w:r w:rsidR="004F44AE">
        <w:rPr>
          <w:rFonts w:hint="cs"/>
          <w:rtl/>
        </w:rPr>
        <w:t xml:space="preserve"> </w:t>
      </w:r>
    </w:p>
    <w:p w14:paraId="4A5572E5" w14:textId="77777777" w:rsidR="00B90D1E" w:rsidRDefault="009F32F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במספר </w:t>
      </w:r>
      <w:r w:rsidR="00801AE0">
        <w:rPr>
          <w:rFonts w:hint="cs"/>
          <w:rtl/>
        </w:rPr>
        <w:t>הזו</w:t>
      </w:r>
      <w:r>
        <w:rPr>
          <w:rFonts w:hint="cs"/>
          <w:rtl/>
        </w:rPr>
        <w:t xml:space="preserve"> לא רק הם התייאשו אלא גם </w:t>
      </w:r>
      <w:r w:rsidR="00B90D1E">
        <w:rPr>
          <w:rFonts w:hint="cs"/>
          <w:rtl/>
        </w:rPr>
        <w:t xml:space="preserve">כל עבדי פרעה </w:t>
      </w:r>
      <w:r w:rsidR="007B547B">
        <w:rPr>
          <w:rFonts w:hint="cs"/>
          <w:rtl/>
        </w:rPr>
        <w:t xml:space="preserve">ובקשו מפרעה שישלח את </w:t>
      </w:r>
      <w:smartTag w:uri="urn:schemas-microsoft-com:office:smarttags" w:element="PersonName">
        <w:smartTagPr>
          <w:attr w:name="ProductID" w:val="בני ישראל"/>
        </w:smartTagPr>
        <w:r w:rsidR="007B547B">
          <w:rPr>
            <w:rFonts w:hint="cs"/>
            <w:rtl/>
          </w:rPr>
          <w:t>בני ישראל</w:t>
        </w:r>
      </w:smartTag>
      <w:r w:rsidR="007B547B">
        <w:rPr>
          <w:rFonts w:hint="cs"/>
          <w:rtl/>
        </w:rPr>
        <w:t>?</w:t>
      </w:r>
      <w:r w:rsidR="00801AE0">
        <w:rPr>
          <w:rFonts w:hint="cs"/>
          <w:rtl/>
        </w:rPr>
        <w:t>.</w:t>
      </w:r>
    </w:p>
    <w:p w14:paraId="4B25890B" w14:textId="77777777" w:rsidR="009F32F0" w:rsidRDefault="009F32F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ותי אהרון עשה ולא משה, וגם אותי.</w:t>
      </w:r>
      <w:r w:rsidR="00801AE0">
        <w:rPr>
          <w:rFonts w:hint="cs"/>
          <w:rtl/>
        </w:rPr>
        <w:t>-</w:t>
      </w:r>
    </w:p>
    <w:p w14:paraId="7A073A44" w14:textId="77777777" w:rsidR="009F32F0" w:rsidRDefault="009F32F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ואותי </w:t>
      </w:r>
      <w:r w:rsidR="007F3301">
        <w:rPr>
          <w:rFonts w:hint="cs"/>
          <w:rtl/>
        </w:rPr>
        <w:t>הקב"ה בעצמו</w:t>
      </w:r>
      <w:r>
        <w:rPr>
          <w:rFonts w:hint="cs"/>
          <w:rtl/>
        </w:rPr>
        <w:t xml:space="preserve"> עשה ולא משה ולא אהרון.</w:t>
      </w:r>
      <w:r w:rsidR="00801AE0">
        <w:rPr>
          <w:rFonts w:hint="cs"/>
          <w:rtl/>
        </w:rPr>
        <w:t xml:space="preserve"> </w:t>
      </w:r>
    </w:p>
    <w:p w14:paraId="025349A7" w14:textId="77777777" w:rsidR="007F3301" w:rsidRDefault="009F32F0" w:rsidP="00A8783A">
      <w:pPr>
        <w:pStyle w:val="a9"/>
        <w:numPr>
          <w:ilvl w:val="0"/>
          <w:numId w:val="20"/>
        </w:numPr>
        <w:rPr>
          <w:rFonts w:hint="cs"/>
          <w:rtl/>
        </w:rPr>
      </w:pPr>
      <w:r>
        <w:rPr>
          <w:rFonts w:hint="cs"/>
          <w:rtl/>
        </w:rPr>
        <w:t xml:space="preserve">ועלי </w:t>
      </w:r>
      <w:r w:rsidR="007F3301">
        <w:rPr>
          <w:rFonts w:hint="cs"/>
          <w:rtl/>
        </w:rPr>
        <w:t xml:space="preserve">לא כתוב </w:t>
      </w:r>
      <w:r w:rsidR="007B547B">
        <w:rPr>
          <w:rFonts w:hint="cs"/>
          <w:rtl/>
        </w:rPr>
        <w:t xml:space="preserve">בה </w:t>
      </w:r>
      <w:r w:rsidR="007F3301">
        <w:rPr>
          <w:rFonts w:hint="cs"/>
          <w:rtl/>
        </w:rPr>
        <w:t xml:space="preserve">בתורה שה' הבדיל בין </w:t>
      </w:r>
      <w:smartTag w:uri="urn:schemas-microsoft-com:office:smarttags" w:element="PersonName">
        <w:smartTagPr>
          <w:attr w:name="ProductID" w:val="בני ישראל"/>
        </w:smartTagPr>
        <w:r w:rsidR="007F3301">
          <w:rPr>
            <w:rFonts w:hint="cs"/>
            <w:rtl/>
          </w:rPr>
          <w:t>בני ישראל</w:t>
        </w:r>
      </w:smartTag>
      <w:r w:rsidR="007F3301">
        <w:rPr>
          <w:rFonts w:hint="cs"/>
          <w:rtl/>
        </w:rPr>
        <w:t xml:space="preserve"> ובין המצרים (ספר שמות פרק ח) וגם לא כתוב ש</w:t>
      </w:r>
      <w:r w:rsidR="003C2B12">
        <w:rPr>
          <w:rFonts w:hint="cs"/>
          <w:rtl/>
        </w:rPr>
        <w:t>הפסקתי.</w:t>
      </w:r>
      <w:r w:rsidR="004F44AE">
        <w:rPr>
          <w:rFonts w:hint="cs"/>
          <w:rtl/>
        </w:rPr>
        <w:t xml:space="preserve"> </w:t>
      </w:r>
      <w:r>
        <w:rPr>
          <w:rFonts w:hint="cs"/>
          <w:rtl/>
        </w:rPr>
        <w:t xml:space="preserve">רמז: </w:t>
      </w:r>
      <w:r w:rsidR="007F3301">
        <w:rPr>
          <w:rFonts w:hint="cs"/>
          <w:rtl/>
        </w:rPr>
        <w:t>הרבה ילדים סובלים ממנ</w:t>
      </w:r>
      <w:r>
        <w:rPr>
          <w:rFonts w:hint="cs"/>
          <w:rtl/>
        </w:rPr>
        <w:t xml:space="preserve">י </w:t>
      </w:r>
      <w:r w:rsidR="007B547B">
        <w:rPr>
          <w:rFonts w:hint="cs"/>
          <w:rtl/>
        </w:rPr>
        <w:t>עד היום</w:t>
      </w:r>
      <w:r>
        <w:rPr>
          <w:rFonts w:hint="cs"/>
          <w:rtl/>
        </w:rPr>
        <w:t>.</w:t>
      </w:r>
      <w:r w:rsidR="004F44AE">
        <w:rPr>
          <w:rFonts w:hint="cs"/>
          <w:rtl/>
        </w:rPr>
        <w:t xml:space="preserve"> </w:t>
      </w:r>
    </w:p>
    <w:p w14:paraId="503D4463" w14:textId="77777777" w:rsidR="00CF565C" w:rsidRDefault="00CF565C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דיינו</w:t>
      </w:r>
    </w:p>
    <w:p w14:paraId="59757710" w14:textId="77777777" w:rsidR="001829D6" w:rsidRDefault="009F32F0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שוב מסתתר כאן (לא כל כך מסתתר בעצם) המספר 15. </w:t>
      </w:r>
      <w:r w:rsidR="001829D6" w:rsidRPr="005E2571">
        <w:rPr>
          <w:rFonts w:hint="cs"/>
          <w:rtl/>
        </w:rPr>
        <w:t xml:space="preserve"> </w:t>
      </w:r>
    </w:p>
    <w:p w14:paraId="0A657D47" w14:textId="77777777" w:rsidR="00CF565C" w:rsidRDefault="00CF565C" w:rsidP="00A8783A">
      <w:pPr>
        <w:pStyle w:val="a9"/>
        <w:numPr>
          <w:ilvl w:val="0"/>
          <w:numId w:val="20"/>
        </w:numPr>
        <w:rPr>
          <w:rFonts w:hint="cs"/>
        </w:rPr>
      </w:pPr>
      <w:r w:rsidRPr="00CF565C">
        <w:rPr>
          <w:rFonts w:hint="cs"/>
          <w:rtl/>
        </w:rPr>
        <w:t>אילו עוד "מעלות" אתה מכיר</w:t>
      </w:r>
      <w:r w:rsidR="009F32F0">
        <w:rPr>
          <w:rFonts w:hint="cs"/>
          <w:rtl/>
        </w:rPr>
        <w:t>, גם 15</w:t>
      </w:r>
      <w:r w:rsidR="00CA3A87" w:rsidRPr="00CA3A87">
        <w:rPr>
          <w:rFonts w:hint="cs"/>
          <w:b/>
          <w:bCs/>
          <w:rtl/>
        </w:rPr>
        <w:t>.</w:t>
      </w:r>
    </w:p>
    <w:p w14:paraId="7283C5D0" w14:textId="77777777" w:rsidR="0039528A" w:rsidRDefault="0039528A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ויש מעלות בחג אחר, דומה קצת לפסח. מהו החג ומה הן המעלות?</w:t>
      </w:r>
      <w:r w:rsidR="00CA3A87">
        <w:rPr>
          <w:rFonts w:hint="cs"/>
          <w:rtl/>
        </w:rPr>
        <w:t xml:space="preserve"> </w:t>
      </w:r>
    </w:p>
    <w:p w14:paraId="44489F2B" w14:textId="77777777" w:rsidR="00900206" w:rsidRDefault="0090020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שבת ניתנה לעם ישראל עוד לפני מעמד הר סיני. תוכיח. איפה ניתנה? </w:t>
      </w:r>
    </w:p>
    <w:p w14:paraId="310F0FF6" w14:textId="77777777" w:rsidR="00232428" w:rsidRPr="00C815E6" w:rsidRDefault="004449D1" w:rsidP="00A8783A">
      <w:pPr>
        <w:pStyle w:val="a9"/>
        <w:numPr>
          <w:ilvl w:val="0"/>
          <w:numId w:val="20"/>
        </w:numPr>
        <w:rPr>
          <w:rFonts w:hint="cs"/>
        </w:rPr>
      </w:pPr>
      <w:r w:rsidRPr="00C815E6">
        <w:rPr>
          <w:rFonts w:hint="cs"/>
          <w:rtl/>
        </w:rPr>
        <w:t xml:space="preserve">אכלנו אותו ארבעים שנה ובכל זאת </w:t>
      </w:r>
      <w:r w:rsidR="009F32F0" w:rsidRPr="00C815E6">
        <w:rPr>
          <w:rFonts w:hint="cs"/>
          <w:rtl/>
        </w:rPr>
        <w:t xml:space="preserve">הוא </w:t>
      </w:r>
      <w:r w:rsidR="00232428" w:rsidRPr="00C815E6">
        <w:rPr>
          <w:rFonts w:hint="cs"/>
          <w:rtl/>
        </w:rPr>
        <w:t xml:space="preserve">עשה לנו צרות בפורים, </w:t>
      </w:r>
      <w:r w:rsidRPr="00C815E6">
        <w:rPr>
          <w:rFonts w:hint="cs"/>
          <w:rtl/>
        </w:rPr>
        <w:t>מי זה</w:t>
      </w:r>
      <w:r w:rsidR="0033141C" w:rsidRPr="00C815E6">
        <w:rPr>
          <w:rFonts w:hint="cs"/>
          <w:rtl/>
        </w:rPr>
        <w:t xml:space="preserve"> המסתתר</w:t>
      </w:r>
      <w:r w:rsidRPr="00C815E6">
        <w:rPr>
          <w:rFonts w:hint="cs"/>
          <w:rtl/>
        </w:rPr>
        <w:t>?</w:t>
      </w:r>
      <w:r w:rsidR="00C815E6" w:rsidRPr="00C815E6">
        <w:rPr>
          <w:rFonts w:hint="cs"/>
          <w:rtl/>
        </w:rPr>
        <w:t xml:space="preserve"> </w:t>
      </w:r>
    </w:p>
    <w:p w14:paraId="29E413F4" w14:textId="77777777" w:rsidR="001829D6" w:rsidRDefault="001829D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' עשה שלושה ניסים בים, אילו הם?</w:t>
      </w:r>
      <w:r w:rsidR="00C815E6" w:rsidRPr="00C815E6">
        <w:rPr>
          <w:rFonts w:hint="cs"/>
          <w:b/>
          <w:bCs/>
          <w:rtl/>
        </w:rPr>
        <w:t>.</w:t>
      </w:r>
    </w:p>
    <w:p w14:paraId="2DDE4B56" w14:textId="77777777" w:rsidR="00CF565C" w:rsidRDefault="00CF565C" w:rsidP="00C348AA">
      <w:pPr>
        <w:pStyle w:val="a8"/>
        <w:rPr>
          <w:rFonts w:hint="cs"/>
          <w:rtl/>
        </w:rPr>
      </w:pPr>
      <w:r>
        <w:rPr>
          <w:rFonts w:hint="cs"/>
          <w:rtl/>
        </w:rPr>
        <w:t>פסח, מצה ומרור</w:t>
      </w:r>
    </w:p>
    <w:p w14:paraId="43FCF7F6" w14:textId="77777777" w:rsidR="00B82FE6" w:rsidRDefault="00B82FE6" w:rsidP="00A8783A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ה זה ה</w:t>
      </w:r>
      <w:r w:rsidR="001829D6">
        <w:rPr>
          <w:rFonts w:hint="cs"/>
          <w:rtl/>
        </w:rPr>
        <w:t xml:space="preserve">"פסח" </w:t>
      </w:r>
      <w:r>
        <w:rPr>
          <w:rFonts w:hint="cs"/>
          <w:rtl/>
        </w:rPr>
        <w:t>שאכלו בזמן בית המקדש ועכשיו לא?</w:t>
      </w:r>
      <w:r w:rsidR="00900206" w:rsidRPr="00900206">
        <w:rPr>
          <w:rFonts w:hint="cs"/>
          <w:b/>
          <w:bCs/>
          <w:rtl/>
        </w:rPr>
        <w:t>.</w:t>
      </w:r>
    </w:p>
    <w:p w14:paraId="5AC16A6A" w14:textId="77777777" w:rsidR="001829D6" w:rsidRDefault="0033141C" w:rsidP="00517A41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14 או 15, היכן הם מסתתרים כאן?</w:t>
      </w:r>
      <w:r w:rsidR="00900206">
        <w:rPr>
          <w:rFonts w:hint="cs"/>
          <w:rtl/>
        </w:rPr>
        <w:t xml:space="preserve"> </w:t>
      </w:r>
    </w:p>
    <w:p w14:paraId="491C3A60" w14:textId="77777777" w:rsidR="00B82FE6" w:rsidRDefault="00B82FE6" w:rsidP="00517A41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י השתחווה ומי לפני שלושים יום לא הסכים להשתחוות. מי הוא זה?</w:t>
      </w:r>
      <w:r w:rsidR="00900206">
        <w:rPr>
          <w:rFonts w:hint="cs"/>
          <w:rtl/>
        </w:rPr>
        <w:t xml:space="preserve"> </w:t>
      </w:r>
    </w:p>
    <w:p w14:paraId="5AF854DB" w14:textId="77777777" w:rsidR="00B82FE6" w:rsidRDefault="00B82FE6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למה אוכלים מצות בפסח? כאן יש סיבה אחת, אבל בהתחלת ההגדה אמרנו סיבה אחרת? מה היא?</w:t>
      </w:r>
      <w:r w:rsidR="0029335C">
        <w:rPr>
          <w:rFonts w:hint="cs"/>
          <w:rtl/>
        </w:rPr>
        <w:t xml:space="preserve"> </w:t>
      </w:r>
    </w:p>
    <w:p w14:paraId="03DC498D" w14:textId="77777777" w:rsidR="00B82FE6" w:rsidRDefault="0033141C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יכן מסתתרת המילה "במהירות"? </w:t>
      </w:r>
      <w:r w:rsidR="00B82FE6">
        <w:rPr>
          <w:rFonts w:hint="cs"/>
          <w:rtl/>
        </w:rPr>
        <w:t>בלשון ההגדה ואיך זה כתוב בתורה?</w:t>
      </w:r>
      <w:r w:rsidR="0029335C">
        <w:rPr>
          <w:rFonts w:hint="cs"/>
          <w:rtl/>
        </w:rPr>
        <w:t xml:space="preserve"> </w:t>
      </w:r>
    </w:p>
    <w:p w14:paraId="34FE6098" w14:textId="77777777" w:rsidR="0033141C" w:rsidRPr="00390175" w:rsidRDefault="0033141C" w:rsidP="00A375A0">
      <w:pPr>
        <w:pStyle w:val="a9"/>
        <w:numPr>
          <w:ilvl w:val="0"/>
          <w:numId w:val="20"/>
        </w:numPr>
        <w:rPr>
          <w:rFonts w:hint="cs"/>
        </w:rPr>
      </w:pPr>
      <w:r w:rsidRPr="00390175">
        <w:rPr>
          <w:rFonts w:hint="cs"/>
          <w:rtl/>
        </w:rPr>
        <w:t>היכן מסתתרת דמות ואמירה מאד מפורסמת סביב המהפכה הצרפתית בהגדה? מי הדמות ומה האמירה?</w:t>
      </w:r>
      <w:r w:rsidR="004F44AE" w:rsidRPr="00390175">
        <w:rPr>
          <w:rFonts w:hint="cs"/>
          <w:rtl/>
        </w:rPr>
        <w:t xml:space="preserve"> </w:t>
      </w:r>
    </w:p>
    <w:p w14:paraId="1DCC6DCE" w14:textId="77777777" w:rsidR="002217E9" w:rsidRDefault="0033141C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למטיבי לכת: האם מסתתרת כאן "מצה עשירה"</w:t>
      </w:r>
      <w:r w:rsidR="002217E9">
        <w:rPr>
          <w:rFonts w:hint="cs"/>
          <w:rtl/>
        </w:rPr>
        <w:t>?</w:t>
      </w:r>
      <w:r w:rsidR="00390175">
        <w:rPr>
          <w:rFonts w:hint="cs"/>
          <w:rtl/>
        </w:rPr>
        <w:t xml:space="preserve"> </w:t>
      </w:r>
    </w:p>
    <w:p w14:paraId="469D2F5C" w14:textId="77777777" w:rsidR="002217E9" w:rsidRDefault="0033141C" w:rsidP="0033141C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בכל דור ודור אנחנו חייבים - </w:t>
      </w:r>
      <w:r w:rsidR="002217E9">
        <w:rPr>
          <w:rFonts w:hint="cs"/>
          <w:rtl/>
        </w:rPr>
        <w:t xml:space="preserve">גאולה </w:t>
      </w:r>
      <w:r w:rsidR="002217E9">
        <w:rPr>
          <w:rFonts w:cs="David"/>
          <w:rtl/>
        </w:rPr>
        <w:t>–</w:t>
      </w:r>
      <w:r w:rsidR="002217E9">
        <w:rPr>
          <w:rFonts w:hint="cs"/>
          <w:rtl/>
        </w:rPr>
        <w:t xml:space="preserve"> שירה </w:t>
      </w:r>
      <w:r w:rsidR="002217E9">
        <w:rPr>
          <w:rFonts w:cs="David"/>
          <w:rtl/>
        </w:rPr>
        <w:t>–</w:t>
      </w:r>
      <w:r w:rsidR="002217E9">
        <w:rPr>
          <w:rFonts w:hint="cs"/>
          <w:rtl/>
        </w:rPr>
        <w:t xml:space="preserve"> הללויה </w:t>
      </w:r>
      <w:r w:rsidR="002217E9">
        <w:rPr>
          <w:rFonts w:cs="David"/>
          <w:rtl/>
        </w:rPr>
        <w:t>–</w:t>
      </w:r>
      <w:r w:rsidR="002217E9">
        <w:rPr>
          <w:rFonts w:hint="cs"/>
          <w:rtl/>
        </w:rPr>
        <w:t xml:space="preserve"> סוף מגיד</w:t>
      </w:r>
    </w:p>
    <w:p w14:paraId="172EA6C1" w14:textId="77777777" w:rsidR="005C358B" w:rsidRDefault="005C358B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בכל דור ודור וכו' </w:t>
      </w:r>
      <w:r>
        <w:rPr>
          <w:rtl/>
        </w:rPr>
        <w:t>–</w:t>
      </w:r>
      <w:r>
        <w:rPr>
          <w:rFonts w:hint="cs"/>
          <w:rtl/>
        </w:rPr>
        <w:t xml:space="preserve"> בקטע זה </w:t>
      </w:r>
      <w:r w:rsidR="0033141C">
        <w:rPr>
          <w:rFonts w:hint="cs"/>
          <w:rtl/>
        </w:rPr>
        <w:t>מסתתר</w:t>
      </w:r>
      <w:r>
        <w:rPr>
          <w:rFonts w:hint="cs"/>
          <w:rtl/>
        </w:rPr>
        <w:t>ים שניים מארבעת הבנים. מי הם?</w:t>
      </w:r>
      <w:r w:rsidR="000857EA">
        <w:rPr>
          <w:rFonts w:hint="cs"/>
          <w:rtl/>
        </w:rPr>
        <w:t xml:space="preserve"> </w:t>
      </w:r>
    </w:p>
    <w:p w14:paraId="73BFF4C8" w14:textId="77777777" w:rsidR="005C358B" w:rsidRDefault="005C358B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לפיכך אנחנו חייבים וכו' </w:t>
      </w:r>
      <w:r>
        <w:rPr>
          <w:rtl/>
        </w:rPr>
        <w:t>–</w:t>
      </w:r>
      <w:r>
        <w:rPr>
          <w:rFonts w:hint="cs"/>
          <w:rtl/>
        </w:rPr>
        <w:t xml:space="preserve"> בקטע זה יש שוב </w:t>
      </w:r>
      <w:r w:rsidR="00926E67">
        <w:rPr>
          <w:rFonts w:hint="cs"/>
          <w:rtl/>
        </w:rPr>
        <w:t xml:space="preserve">מסתתר </w:t>
      </w:r>
      <w:r>
        <w:rPr>
          <w:rFonts w:hint="cs"/>
          <w:rtl/>
        </w:rPr>
        <w:t xml:space="preserve">חג </w:t>
      </w:r>
      <w:r w:rsidR="00926E67">
        <w:rPr>
          <w:rFonts w:hint="cs"/>
          <w:rtl/>
        </w:rPr>
        <w:t xml:space="preserve">אחר ומה </w:t>
      </w:r>
      <w:r>
        <w:rPr>
          <w:rFonts w:hint="cs"/>
          <w:rtl/>
        </w:rPr>
        <w:t xml:space="preserve">שקוראים בו. מהו חג זה? מה הקטע? </w:t>
      </w:r>
    </w:p>
    <w:p w14:paraId="261E7F1D" w14:textId="77777777" w:rsidR="00C96B46" w:rsidRDefault="0033141C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יכן מסתתר כאן כיוון מערב בכ</w:t>
      </w:r>
      <w:r w:rsidR="00926E67">
        <w:rPr>
          <w:rFonts w:hint="cs"/>
          <w:rtl/>
        </w:rPr>
        <w:t>י</w:t>
      </w:r>
      <w:r>
        <w:rPr>
          <w:rFonts w:hint="cs"/>
          <w:rtl/>
        </w:rPr>
        <w:t>ווני הרוחות</w:t>
      </w:r>
      <w:r w:rsidR="00C96B46">
        <w:rPr>
          <w:rFonts w:hint="cs"/>
          <w:rtl/>
        </w:rPr>
        <w:t>?</w:t>
      </w:r>
      <w:r w:rsidR="00AD522D">
        <w:rPr>
          <w:rFonts w:hint="cs"/>
          <w:rtl/>
        </w:rPr>
        <w:t xml:space="preserve"> </w:t>
      </w:r>
    </w:p>
    <w:p w14:paraId="7AFF4915" w14:textId="77777777" w:rsidR="00AD522D" w:rsidRDefault="00AD522D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שתו של אלקנה מסתתרת כאן. </w:t>
      </w:r>
    </w:p>
    <w:p w14:paraId="2EA3AAC2" w14:textId="77777777" w:rsidR="005778FF" w:rsidRDefault="005778FF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סתתרת כאן האמא שעבדה כל כך קשה לפסח </w:t>
      </w:r>
    </w:p>
    <w:p w14:paraId="57DA9F54" w14:textId="77777777" w:rsidR="006C2242" w:rsidRDefault="005778FF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יכו נרמזת כאן קריעת ים סוף? והיכן נס כניסת בני ישראל לארץ? </w:t>
      </w:r>
    </w:p>
    <w:p w14:paraId="791F44F6" w14:textId="77777777" w:rsidR="005778FF" w:rsidRDefault="005778FF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רקד ומי יצא במחולות? </w:t>
      </w:r>
    </w:p>
    <w:p w14:paraId="3FA57D57" w14:textId="77777777" w:rsidR="006C2242" w:rsidRPr="005778FF" w:rsidRDefault="006C2242" w:rsidP="00A375A0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מה זה זבחים ומה זה פסחים?</w:t>
      </w:r>
      <w:r w:rsidR="005778FF">
        <w:rPr>
          <w:rFonts w:hint="cs"/>
          <w:rtl/>
        </w:rPr>
        <w:t xml:space="preserve"> </w:t>
      </w:r>
    </w:p>
    <w:p w14:paraId="4AC642B4" w14:textId="77777777" w:rsidR="005C358B" w:rsidRDefault="00C96B46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בברכת הגאולה נעלם אחד מקודקודי המשולש של רבן גמליאל. מי הוא ולמה נעלם?</w:t>
      </w:r>
      <w:r w:rsidR="005C358B" w:rsidRPr="005C358B">
        <w:rPr>
          <w:rFonts w:hint="cs"/>
          <w:rtl/>
        </w:rPr>
        <w:t xml:space="preserve"> </w:t>
      </w:r>
    </w:p>
    <w:p w14:paraId="32F9D3E6" w14:textId="77777777" w:rsidR="005C358B" w:rsidRDefault="005C358B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יש בלילה זה ארבע כוסות: הכוס הראשון הוא על .... , השני הוא על ..... , השלישי הוא על .... והרביעי הוא על .... והחמישי?</w:t>
      </w:r>
      <w:r w:rsidR="005778FF">
        <w:rPr>
          <w:rFonts w:hint="cs"/>
          <w:rtl/>
        </w:rPr>
        <w:t xml:space="preserve"> </w:t>
      </w:r>
    </w:p>
    <w:p w14:paraId="3542F699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רחצה </w:t>
      </w:r>
      <w:r>
        <w:rPr>
          <w:rtl/>
        </w:rPr>
        <w:t>–</w:t>
      </w:r>
      <w:r>
        <w:rPr>
          <w:rFonts w:hint="cs"/>
          <w:rtl/>
        </w:rPr>
        <w:t xml:space="preserve"> מוציא מצה </w:t>
      </w:r>
      <w:r>
        <w:rPr>
          <w:rtl/>
        </w:rPr>
        <w:t>–</w:t>
      </w:r>
      <w:r>
        <w:rPr>
          <w:rFonts w:hint="cs"/>
          <w:rtl/>
        </w:rPr>
        <w:t xml:space="preserve"> מרור </w:t>
      </w:r>
      <w:r>
        <w:rPr>
          <w:rtl/>
        </w:rPr>
        <w:t>–</w:t>
      </w:r>
      <w:r>
        <w:rPr>
          <w:rFonts w:hint="cs"/>
          <w:rtl/>
        </w:rPr>
        <w:t xml:space="preserve"> כורך</w:t>
      </w:r>
    </w:p>
    <w:p w14:paraId="64FB0F77" w14:textId="77777777" w:rsidR="00773685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מצה, מרור, חסה, חרוסת, ואיפה מסתתר כאן הזית</w:t>
      </w:r>
      <w:r w:rsidR="00F934AA">
        <w:rPr>
          <w:rFonts w:hint="cs"/>
          <w:rtl/>
        </w:rPr>
        <w:t>?</w:t>
      </w:r>
      <w:r w:rsidR="00405C7E">
        <w:rPr>
          <w:rFonts w:hint="cs"/>
          <w:rtl/>
        </w:rPr>
        <w:t xml:space="preserve"> </w:t>
      </w:r>
    </w:p>
    <w:p w14:paraId="0E8D37CD" w14:textId="77777777" w:rsidR="00926E67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lastRenderedPageBreak/>
        <w:t>איפה מסתתר כאן "פסח שני"? מה זה פסח שני?</w:t>
      </w:r>
      <w:r w:rsidR="00405C7E">
        <w:rPr>
          <w:rFonts w:hint="cs"/>
          <w:rtl/>
        </w:rPr>
        <w:t xml:space="preserve"> </w:t>
      </w:r>
    </w:p>
    <w:p w14:paraId="5AA278B5" w14:textId="77777777" w:rsidR="00F934AA" w:rsidRDefault="00F934AA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מי היה הלל? </w:t>
      </w:r>
      <w:r w:rsidR="006C2242">
        <w:rPr>
          <w:rFonts w:hint="cs"/>
          <w:rtl/>
        </w:rPr>
        <w:t xml:space="preserve">איפה נולד? </w:t>
      </w:r>
      <w:r>
        <w:rPr>
          <w:rFonts w:hint="cs"/>
          <w:rtl/>
        </w:rPr>
        <w:t xml:space="preserve">איזה סיפור אתה יודע עליו? מי היה </w:t>
      </w:r>
      <w:r w:rsidR="006C2242">
        <w:rPr>
          <w:rFonts w:hint="cs"/>
          <w:rtl/>
        </w:rPr>
        <w:t>בן הזוג שלו ללימוד תורה?</w:t>
      </w:r>
      <w:r w:rsidR="00405C7E">
        <w:rPr>
          <w:rFonts w:hint="cs"/>
          <w:rtl/>
        </w:rPr>
        <w:t xml:space="preserve"> </w:t>
      </w:r>
    </w:p>
    <w:p w14:paraId="25FD8B4D" w14:textId="77777777" w:rsidR="00626D6C" w:rsidRDefault="00626D6C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ך הוא קשור לפסח חוץ מה"כורך"?</w:t>
      </w:r>
      <w:r w:rsidR="00E07A35">
        <w:rPr>
          <w:rFonts w:hint="cs"/>
          <w:rtl/>
        </w:rPr>
        <w:t>.</w:t>
      </w:r>
    </w:p>
    <w:p w14:paraId="0AD5D0C2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>שולחן עורך</w:t>
      </w:r>
    </w:p>
    <w:p w14:paraId="47B65667" w14:textId="77777777" w:rsidR="002217E9" w:rsidRPr="00F934AA" w:rsidRDefault="002217E9" w:rsidP="002217E9">
      <w:pPr>
        <w:pStyle w:val="a9"/>
        <w:ind w:left="720"/>
        <w:rPr>
          <w:rFonts w:hint="cs"/>
          <w:b/>
          <w:bCs/>
          <w:rtl/>
        </w:rPr>
      </w:pPr>
      <w:r w:rsidRPr="00F934AA">
        <w:rPr>
          <w:rFonts w:hint="cs"/>
          <w:b/>
          <w:bCs/>
          <w:rtl/>
        </w:rPr>
        <w:t>כאן אפשר להשלים את כל השאלות שלא הספקנו מקודם וגם חידונים נוספים והעיקר, לא לשכוח לאכול טוב!</w:t>
      </w:r>
    </w:p>
    <w:p w14:paraId="391D828A" w14:textId="77777777" w:rsidR="002217E9" w:rsidRDefault="002217E9" w:rsidP="00B20010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צפון </w:t>
      </w:r>
      <w:r>
        <w:rPr>
          <w:rtl/>
        </w:rPr>
        <w:t>–</w:t>
      </w:r>
      <w:r w:rsidR="00B20010">
        <w:rPr>
          <w:rFonts w:hint="cs"/>
          <w:rtl/>
        </w:rPr>
        <w:t xml:space="preserve"> </w:t>
      </w:r>
      <w:r>
        <w:rPr>
          <w:rFonts w:hint="cs"/>
          <w:rtl/>
        </w:rPr>
        <w:t>ברך</w:t>
      </w:r>
      <w:r w:rsidR="00B20010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="00B20010">
        <w:rPr>
          <w:rFonts w:hint="cs"/>
          <w:rtl/>
        </w:rPr>
        <w:t>שיר המעלות ו</w:t>
      </w:r>
      <w:r>
        <w:rPr>
          <w:rFonts w:hint="cs"/>
          <w:rtl/>
        </w:rPr>
        <w:t>ברכת המזון</w:t>
      </w:r>
    </w:p>
    <w:p w14:paraId="3C25A8CC" w14:textId="77777777" w:rsidR="00F934AA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איפה מסתתר כאן אחד הבנים? מי הוא?</w:t>
      </w:r>
      <w:r w:rsidR="00B6202A" w:rsidRPr="00B6202A">
        <w:rPr>
          <w:rFonts w:hint="cs"/>
          <w:b/>
          <w:bCs/>
          <w:rtl/>
        </w:rPr>
        <w:t>.</w:t>
      </w:r>
    </w:p>
    <w:p w14:paraId="0BC96A96" w14:textId="77777777" w:rsidR="00B6202A" w:rsidRDefault="00B6202A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סימן לגאולה היה "פקוד יפקוד". איפה הוא מסתתר כאן? </w:t>
      </w:r>
    </w:p>
    <w:p w14:paraId="490AB31D" w14:textId="77777777" w:rsidR="00B20010" w:rsidRPr="00A375A0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 w:rsidRPr="00A375A0">
        <w:rPr>
          <w:rFonts w:hint="cs"/>
          <w:rtl/>
        </w:rPr>
        <w:t>ש</w:t>
      </w:r>
      <w:r w:rsidR="003C2B12" w:rsidRPr="00A375A0">
        <w:rPr>
          <w:rFonts w:hint="cs"/>
          <w:rtl/>
        </w:rPr>
        <w:t>י</w:t>
      </w:r>
      <w:r w:rsidRPr="00A375A0">
        <w:rPr>
          <w:rFonts w:hint="cs"/>
          <w:rtl/>
        </w:rPr>
        <w:t xml:space="preserve">טפונות בדרום </w:t>
      </w:r>
      <w:r w:rsidRPr="00A375A0">
        <w:rPr>
          <w:rtl/>
        </w:rPr>
        <w:t>–</w:t>
      </w:r>
      <w:r w:rsidRPr="00A375A0">
        <w:rPr>
          <w:rFonts w:hint="cs"/>
          <w:rtl/>
        </w:rPr>
        <w:t xml:space="preserve"> איפה הם מסתתרים?</w:t>
      </w:r>
      <w:r w:rsidR="00A04987" w:rsidRPr="00A375A0">
        <w:rPr>
          <w:rFonts w:hint="cs"/>
          <w:rtl/>
        </w:rPr>
        <w:t xml:space="preserve"> </w:t>
      </w:r>
    </w:p>
    <w:p w14:paraId="3A864956" w14:textId="77777777" w:rsidR="00926E67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שבת חשובה בשנה, איפה היא מסתתרת?</w:t>
      </w:r>
      <w:r w:rsidR="00A04987">
        <w:rPr>
          <w:rFonts w:hint="cs"/>
          <w:rtl/>
        </w:rPr>
        <w:t xml:space="preserve"> </w:t>
      </w:r>
    </w:p>
    <w:p w14:paraId="4CB82E00" w14:textId="77777777" w:rsidR="00B20010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שם של קיבוץ. </w:t>
      </w:r>
    </w:p>
    <w:p w14:paraId="50C993F6" w14:textId="77777777" w:rsidR="00926E67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חלום יוסף </w:t>
      </w:r>
      <w:r>
        <w:rPr>
          <w:rtl/>
        </w:rPr>
        <w:t>–</w:t>
      </w:r>
      <w:r>
        <w:rPr>
          <w:rFonts w:hint="cs"/>
          <w:rtl/>
        </w:rPr>
        <w:t xml:space="preserve"> איפה נרמז?</w:t>
      </w:r>
      <w:r w:rsidR="00B6202A" w:rsidRPr="00B6202A">
        <w:rPr>
          <w:rtl/>
        </w:rPr>
        <w:t xml:space="preserve"> </w:t>
      </w:r>
    </w:p>
    <w:p w14:paraId="603E15AA" w14:textId="77777777" w:rsidR="00B20010" w:rsidRDefault="00B20010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שם של מושב בארץ בברכת המזון.</w:t>
      </w:r>
      <w:r w:rsidR="00356BE0">
        <w:rPr>
          <w:rFonts w:hint="cs"/>
          <w:rtl/>
        </w:rPr>
        <w:t xml:space="preserve"> </w:t>
      </w:r>
    </w:p>
    <w:p w14:paraId="48D1F7AB" w14:textId="77777777" w:rsidR="00B20010" w:rsidRDefault="00926E67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איפה מסתתרים </w:t>
      </w:r>
      <w:r w:rsidR="00B20010">
        <w:rPr>
          <w:rFonts w:hint="cs"/>
          <w:rtl/>
        </w:rPr>
        <w:t>אריות בברכת המזון.</w:t>
      </w:r>
      <w:r w:rsidR="00356BE0">
        <w:rPr>
          <w:rFonts w:hint="cs"/>
          <w:rtl/>
        </w:rPr>
        <w:t xml:space="preserve"> </w:t>
      </w:r>
    </w:p>
    <w:p w14:paraId="3A173DF4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 xml:space="preserve">שפוך חמתך </w:t>
      </w:r>
      <w:r>
        <w:rPr>
          <w:rtl/>
        </w:rPr>
        <w:t>–</w:t>
      </w:r>
      <w:r>
        <w:rPr>
          <w:rFonts w:hint="cs"/>
          <w:rtl/>
        </w:rPr>
        <w:t xml:space="preserve"> כוסו של אליהו</w:t>
      </w:r>
    </w:p>
    <w:p w14:paraId="28B08386" w14:textId="77777777" w:rsidR="00A863B0" w:rsidRDefault="00A863B0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כאן שופכים. ואיפה פותחים (פעמיים לפחות, יש שלושה), ואיפה כורכים, ואיפה מוזגים, ואיפה מטפטפים ואיפה גומרים</w:t>
      </w:r>
      <w:r w:rsidRPr="00356BE0">
        <w:rPr>
          <w:rFonts w:hint="cs"/>
          <w:b/>
          <w:bCs/>
          <w:rtl/>
        </w:rPr>
        <w:t>.</w:t>
      </w:r>
    </w:p>
    <w:p w14:paraId="16B262E8" w14:textId="77777777" w:rsidR="005941FB" w:rsidRPr="00356BE0" w:rsidRDefault="005941FB" w:rsidP="00A375A0">
      <w:pPr>
        <w:pStyle w:val="a9"/>
        <w:numPr>
          <w:ilvl w:val="0"/>
          <w:numId w:val="20"/>
        </w:numPr>
        <w:rPr>
          <w:rFonts w:hint="cs"/>
          <w:b/>
          <w:bCs/>
        </w:rPr>
      </w:pPr>
      <w:r>
        <w:rPr>
          <w:rFonts w:hint="cs"/>
          <w:rtl/>
        </w:rPr>
        <w:t>בקטע זה מסתתר שמה של שכונה בירושלים. מי זו?</w:t>
      </w:r>
      <w:r w:rsidR="00356BE0">
        <w:rPr>
          <w:rFonts w:hint="cs"/>
          <w:rtl/>
        </w:rPr>
        <w:t xml:space="preserve"> </w:t>
      </w:r>
    </w:p>
    <w:p w14:paraId="54890CBC" w14:textId="77777777" w:rsidR="00A863B0" w:rsidRDefault="00A863B0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מה זה תיק"ו ואיך זה קשור לכוסו של אליהו?</w:t>
      </w:r>
      <w:r w:rsidR="00356BE0">
        <w:rPr>
          <w:rFonts w:hint="cs"/>
          <w:rtl/>
        </w:rPr>
        <w:t xml:space="preserve"> </w:t>
      </w:r>
    </w:p>
    <w:p w14:paraId="28BA79D1" w14:textId="77777777" w:rsidR="002217E9" w:rsidRDefault="002217E9" w:rsidP="002217E9">
      <w:pPr>
        <w:pStyle w:val="a8"/>
        <w:rPr>
          <w:rFonts w:hint="cs"/>
          <w:rtl/>
        </w:rPr>
      </w:pPr>
      <w:r>
        <w:rPr>
          <w:rFonts w:hint="cs"/>
          <w:rtl/>
        </w:rPr>
        <w:t>המשך הלל</w:t>
      </w:r>
      <w:r w:rsidR="009B7D7C">
        <w:rPr>
          <w:rFonts w:hint="cs"/>
          <w:rtl/>
        </w:rPr>
        <w:t xml:space="preserve"> ונשמת</w:t>
      </w:r>
    </w:p>
    <w:p w14:paraId="14E00186" w14:textId="77777777" w:rsidR="009B7D7C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 בחצי השני של הלל סיפור יפה על אברהם אבינו כשהיה ילד קטן?</w:t>
      </w:r>
      <w:r w:rsidR="00356BE0">
        <w:rPr>
          <w:rFonts w:hint="cs"/>
          <w:rtl/>
        </w:rPr>
        <w:t xml:space="preserve"> </w:t>
      </w:r>
    </w:p>
    <w:p w14:paraId="70A726CD" w14:textId="77777777" w:rsidR="009B7D7C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 אי בים הת</w:t>
      </w:r>
      <w:r w:rsidR="00345FE2">
        <w:rPr>
          <w:rFonts w:hint="cs"/>
          <w:rtl/>
        </w:rPr>
        <w:t>י</w:t>
      </w:r>
      <w:r>
        <w:rPr>
          <w:rFonts w:hint="cs"/>
          <w:rtl/>
        </w:rPr>
        <w:t>כון?</w:t>
      </w:r>
      <w:r w:rsidR="00787CA7">
        <w:rPr>
          <w:rFonts w:hint="cs"/>
          <w:rtl/>
        </w:rPr>
        <w:t xml:space="preserve"> </w:t>
      </w:r>
    </w:p>
    <w:p w14:paraId="57887E5B" w14:textId="77777777" w:rsidR="009B7D7C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ת הבדלה של מוצאי שבת?</w:t>
      </w:r>
      <w:r w:rsidR="00345FE2">
        <w:rPr>
          <w:rFonts w:hint="cs"/>
          <w:rtl/>
        </w:rPr>
        <w:t xml:space="preserve"> (לפי הספרדים, פעמיים)</w:t>
      </w:r>
      <w:r w:rsidR="00981224">
        <w:rPr>
          <w:rFonts w:hint="cs"/>
          <w:rtl/>
        </w:rPr>
        <w:t xml:space="preserve"> </w:t>
      </w:r>
    </w:p>
    <w:p w14:paraId="2A645AE0" w14:textId="77777777" w:rsidR="003C2B12" w:rsidRDefault="003C2B12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ואיפה מסתתר האו"ם?</w:t>
      </w:r>
      <w:r w:rsidR="00981224">
        <w:rPr>
          <w:rFonts w:hint="cs"/>
          <w:rtl/>
        </w:rPr>
        <w:t xml:space="preserve"> </w:t>
      </w:r>
    </w:p>
    <w:p w14:paraId="66FF19D7" w14:textId="77777777" w:rsidR="009B7D7C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קיבוץ בעמק יזרעאל, איפה מסתתר?</w:t>
      </w:r>
      <w:r w:rsidR="00981224">
        <w:rPr>
          <w:rFonts w:hint="cs"/>
          <w:rtl/>
        </w:rPr>
        <w:t xml:space="preserve"> </w:t>
      </w:r>
    </w:p>
    <w:p w14:paraId="638F3E78" w14:textId="77777777" w:rsidR="00981224" w:rsidRDefault="00981224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 xml:space="preserve">עוד שכונה בירושלים </w:t>
      </w:r>
    </w:p>
    <w:p w14:paraId="095C7AFB" w14:textId="77777777" w:rsidR="00BC5D3E" w:rsidRDefault="00BC5D3E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 xml:space="preserve">ועוד שכונה בירושלים </w:t>
      </w:r>
    </w:p>
    <w:p w14:paraId="3BE6AC8D" w14:textId="77777777" w:rsidR="00345FE2" w:rsidRDefault="00345FE2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וחוף יפה בארץ?</w:t>
      </w:r>
      <w:r w:rsidR="00981224">
        <w:rPr>
          <w:rFonts w:hint="cs"/>
          <w:rtl/>
        </w:rPr>
        <w:t xml:space="preserve"> </w:t>
      </w:r>
    </w:p>
    <w:p w14:paraId="1B766DFF" w14:textId="77777777" w:rsidR="009B7D7C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מסתתר כאן בית חולים?</w:t>
      </w:r>
      <w:r w:rsidR="00981224">
        <w:rPr>
          <w:rFonts w:hint="cs"/>
          <w:rtl/>
        </w:rPr>
        <w:t xml:space="preserve"> </w:t>
      </w:r>
    </w:p>
    <w:p w14:paraId="2966A222" w14:textId="77777777" w:rsidR="009B7D7C" w:rsidRPr="00981224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  <w:b/>
          <w:bCs/>
        </w:rPr>
      </w:pPr>
      <w:r>
        <w:rPr>
          <w:rFonts w:hint="cs"/>
          <w:rtl/>
        </w:rPr>
        <w:t>ואיפה הכוורת?</w:t>
      </w:r>
      <w:r w:rsidR="00981224">
        <w:rPr>
          <w:rFonts w:hint="cs"/>
          <w:rtl/>
        </w:rPr>
        <w:t xml:space="preserve"> </w:t>
      </w:r>
    </w:p>
    <w:p w14:paraId="6166CBAA" w14:textId="77777777" w:rsidR="009B7D7C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ומושבה בגליל?</w:t>
      </w:r>
      <w:r w:rsidR="00405C7E">
        <w:rPr>
          <w:rFonts w:hint="cs"/>
          <w:rtl/>
        </w:rPr>
        <w:t xml:space="preserve"> </w:t>
      </w:r>
    </w:p>
    <w:p w14:paraId="3FA02661" w14:textId="77777777" w:rsidR="009B7D7C" w:rsidRDefault="009B7D7C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איפה חושבים כבר על היום שאחרי הפסח?</w:t>
      </w:r>
      <w:r w:rsidR="00981224">
        <w:rPr>
          <w:rFonts w:hint="cs"/>
          <w:rtl/>
        </w:rPr>
        <w:t xml:space="preserve"> </w:t>
      </w:r>
    </w:p>
    <w:p w14:paraId="7DED271C" w14:textId="77777777" w:rsidR="003C2B12" w:rsidRDefault="003C2B12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>הענק הזה מסתתר כאן?</w:t>
      </w:r>
      <w:r w:rsidR="00981224">
        <w:rPr>
          <w:rFonts w:hint="cs"/>
          <w:rtl/>
        </w:rPr>
        <w:t xml:space="preserve"> </w:t>
      </w:r>
    </w:p>
    <w:p w14:paraId="0E024F24" w14:textId="77777777" w:rsidR="00BC5D3E" w:rsidRDefault="00BC5D3E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</w:rPr>
      </w:pPr>
      <w:r>
        <w:rPr>
          <w:rFonts w:hint="cs"/>
          <w:rtl/>
        </w:rPr>
        <w:t xml:space="preserve">היכן מסתתרת פרשה מספר בראשית </w:t>
      </w:r>
    </w:p>
    <w:p w14:paraId="09A2D633" w14:textId="77777777" w:rsidR="003C2B12" w:rsidRPr="00BC5D3E" w:rsidRDefault="003C2B12" w:rsidP="00A375A0">
      <w:pPr>
        <w:pStyle w:val="a9"/>
        <w:numPr>
          <w:ilvl w:val="0"/>
          <w:numId w:val="20"/>
        </w:numPr>
        <w:tabs>
          <w:tab w:val="clear" w:pos="720"/>
        </w:tabs>
        <w:ind w:left="907" w:hanging="547"/>
        <w:rPr>
          <w:rFonts w:hint="cs"/>
          <w:b/>
          <w:bCs/>
        </w:rPr>
      </w:pPr>
      <w:r>
        <w:rPr>
          <w:rFonts w:hint="cs"/>
          <w:rtl/>
        </w:rPr>
        <w:t>איפה מסתתר המספר 40 מיליון?</w:t>
      </w:r>
      <w:r w:rsidR="00BC5D3E">
        <w:rPr>
          <w:rFonts w:hint="cs"/>
          <w:rtl/>
        </w:rPr>
        <w:t xml:space="preserve"> </w:t>
      </w:r>
    </w:p>
    <w:p w14:paraId="470005E5" w14:textId="77777777" w:rsidR="002217E9" w:rsidRDefault="002217E9" w:rsidP="003C2B12">
      <w:pPr>
        <w:pStyle w:val="a8"/>
        <w:rPr>
          <w:rFonts w:hint="cs"/>
          <w:rtl/>
        </w:rPr>
      </w:pPr>
      <w:r>
        <w:rPr>
          <w:rFonts w:hint="cs"/>
          <w:rtl/>
        </w:rPr>
        <w:t>נרצה</w:t>
      </w:r>
      <w:r w:rsidR="003C2B12">
        <w:rPr>
          <w:rFonts w:hint="cs"/>
          <w:rtl/>
        </w:rPr>
        <w:t xml:space="preserve"> - </w:t>
      </w:r>
      <w:r>
        <w:rPr>
          <w:rFonts w:hint="cs"/>
          <w:rtl/>
        </w:rPr>
        <w:t>פיוטים ופזמונים</w:t>
      </w:r>
    </w:p>
    <w:p w14:paraId="66EEF1D7" w14:textId="77777777" w:rsidR="00234AA6" w:rsidRDefault="00234AA6" w:rsidP="00234AA6">
      <w:pPr>
        <w:pStyle w:val="a8"/>
        <w:rPr>
          <w:rFonts w:hint="cs"/>
          <w:rtl/>
        </w:rPr>
      </w:pPr>
      <w:r>
        <w:rPr>
          <w:rFonts w:hint="cs"/>
          <w:rtl/>
        </w:rPr>
        <w:t>מסתתרים כלליים או שמא לא</w:t>
      </w:r>
    </w:p>
    <w:p w14:paraId="77C0A22A" w14:textId="77777777" w:rsidR="00234AA6" w:rsidRDefault="00234AA6" w:rsidP="00234AA6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ירושלים בירת מדינת ישראל נמצאת בהגדה או לא?</w:t>
      </w:r>
      <w:r w:rsidR="00A51099">
        <w:rPr>
          <w:rFonts w:hint="cs"/>
          <w:rtl/>
        </w:rPr>
        <w:t xml:space="preserve"> אם כן, היכן.</w:t>
      </w:r>
    </w:p>
    <w:p w14:paraId="341A1607" w14:textId="77777777" w:rsidR="00234AA6" w:rsidRDefault="00234AA6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משה נמצא בהגדה או לא?</w:t>
      </w:r>
      <w:r w:rsidR="00A51099">
        <w:rPr>
          <w:rFonts w:hint="cs"/>
          <w:rtl/>
        </w:rPr>
        <w:t xml:space="preserve"> אם כן, היכן.</w:t>
      </w:r>
      <w:r w:rsidR="00F90D6A">
        <w:rPr>
          <w:rFonts w:hint="cs"/>
          <w:rtl/>
        </w:rPr>
        <w:t xml:space="preserve"> </w:t>
      </w:r>
    </w:p>
    <w:p w14:paraId="67CBCC41" w14:textId="77777777" w:rsidR="00A51099" w:rsidRDefault="00A51099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lastRenderedPageBreak/>
        <w:t>האם אהרון נזכר בהגדה, כן או לא. אם כן, היכן.</w:t>
      </w:r>
      <w:r w:rsidR="00981224">
        <w:rPr>
          <w:rFonts w:hint="cs"/>
          <w:rtl/>
        </w:rPr>
        <w:t xml:space="preserve"> </w:t>
      </w:r>
    </w:p>
    <w:p w14:paraId="1067BEEB" w14:textId="77777777" w:rsidR="00A51099" w:rsidRDefault="00A51099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דוד נזכר בהגדה, כן או לא. אם כן, היכן.</w:t>
      </w:r>
      <w:r w:rsidR="00BC5D3E">
        <w:rPr>
          <w:rFonts w:hint="cs"/>
          <w:rtl/>
        </w:rPr>
        <w:t xml:space="preserve"> </w:t>
      </w:r>
    </w:p>
    <w:p w14:paraId="77140706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שלמה נזכר בהגדה, כן או לא. אם כן, היכן.</w:t>
      </w:r>
    </w:p>
    <w:p w14:paraId="565E6039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האבות נזכרים בהגדה, כן או לא. כולם או רק חלק? אם כן, היכן.</w:t>
      </w:r>
    </w:p>
    <w:p w14:paraId="7D9E4C09" w14:textId="77777777" w:rsidR="00A51099" w:rsidRDefault="00A51099" w:rsidP="00A375A0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 xml:space="preserve">האם </w:t>
      </w:r>
      <w:r w:rsidR="000857EA">
        <w:rPr>
          <w:rFonts w:hint="cs"/>
          <w:rtl/>
        </w:rPr>
        <w:t>ה</w:t>
      </w:r>
      <w:r>
        <w:rPr>
          <w:rFonts w:hint="cs"/>
          <w:rtl/>
        </w:rPr>
        <w:t>משיח נזכר בהגדה, כן או לא. אם כן, היכן.</w:t>
      </w:r>
      <w:r w:rsidR="00A04987">
        <w:rPr>
          <w:rFonts w:hint="cs"/>
          <w:rtl/>
        </w:rPr>
        <w:t xml:space="preserve"> </w:t>
      </w:r>
    </w:p>
    <w:p w14:paraId="3CD7F399" w14:textId="77777777" w:rsidR="00A51099" w:rsidRDefault="00A51099" w:rsidP="00A51099">
      <w:pPr>
        <w:pStyle w:val="a9"/>
        <w:numPr>
          <w:ilvl w:val="0"/>
          <w:numId w:val="20"/>
        </w:numPr>
        <w:rPr>
          <w:rFonts w:hint="cs"/>
        </w:rPr>
      </w:pPr>
      <w:r>
        <w:rPr>
          <w:rFonts w:hint="cs"/>
          <w:rtl/>
        </w:rPr>
        <w:t>האם אליהו נזכר בהגדה, כן או לא. אם כן, היכן.</w:t>
      </w:r>
      <w:r w:rsidR="00981224">
        <w:rPr>
          <w:rFonts w:hint="cs"/>
          <w:rtl/>
        </w:rPr>
        <w:t xml:space="preserve"> </w:t>
      </w:r>
    </w:p>
    <w:p w14:paraId="43A91803" w14:textId="77777777" w:rsidR="000857EA" w:rsidRDefault="000857EA" w:rsidP="000857EA">
      <w:pPr>
        <w:pStyle w:val="a9"/>
        <w:ind w:left="360"/>
        <w:jc w:val="center"/>
        <w:rPr>
          <w:rFonts w:hint="cs"/>
          <w:b/>
          <w:bCs/>
          <w:sz w:val="28"/>
          <w:szCs w:val="28"/>
          <w:rtl/>
        </w:rPr>
      </w:pPr>
    </w:p>
    <w:p w14:paraId="490B065A" w14:textId="77777777" w:rsidR="000857EA" w:rsidRPr="005941FB" w:rsidRDefault="000857EA" w:rsidP="00A9228F">
      <w:pPr>
        <w:pStyle w:val="a9"/>
        <w:ind w:left="360"/>
        <w:jc w:val="center"/>
        <w:rPr>
          <w:rFonts w:hint="cs"/>
          <w:b/>
          <w:bCs/>
          <w:sz w:val="28"/>
          <w:szCs w:val="28"/>
          <w:rtl/>
        </w:rPr>
      </w:pPr>
      <w:r w:rsidRPr="005941FB">
        <w:rPr>
          <w:rFonts w:hint="cs"/>
          <w:b/>
          <w:bCs/>
          <w:sz w:val="28"/>
          <w:szCs w:val="28"/>
          <w:rtl/>
        </w:rPr>
        <w:t>עד כאן לפעם זו. נשלים בעזרת השם בשנ</w:t>
      </w:r>
      <w:r w:rsidR="00A9228F">
        <w:rPr>
          <w:rFonts w:hint="cs"/>
          <w:b/>
          <w:bCs/>
          <w:sz w:val="28"/>
          <w:szCs w:val="28"/>
          <w:rtl/>
        </w:rPr>
        <w:t>ים</w:t>
      </w:r>
      <w:r w:rsidRPr="005941FB">
        <w:rPr>
          <w:rFonts w:hint="cs"/>
          <w:b/>
          <w:bCs/>
          <w:sz w:val="28"/>
          <w:szCs w:val="28"/>
          <w:rtl/>
        </w:rPr>
        <w:t xml:space="preserve"> הבא</w:t>
      </w:r>
      <w:r w:rsidR="00A9228F">
        <w:rPr>
          <w:rFonts w:hint="cs"/>
          <w:b/>
          <w:bCs/>
          <w:sz w:val="28"/>
          <w:szCs w:val="28"/>
          <w:rtl/>
        </w:rPr>
        <w:t>ות</w:t>
      </w:r>
      <w:r w:rsidRPr="005941FB">
        <w:rPr>
          <w:rFonts w:hint="cs"/>
          <w:b/>
          <w:bCs/>
          <w:sz w:val="28"/>
          <w:szCs w:val="28"/>
          <w:rtl/>
        </w:rPr>
        <w:t>!</w:t>
      </w:r>
    </w:p>
    <w:p w14:paraId="46FF8DAD" w14:textId="77777777" w:rsidR="005941FB" w:rsidRDefault="005941FB" w:rsidP="007F4C1F">
      <w:pPr>
        <w:pStyle w:val="aa"/>
        <w:rPr>
          <w:rFonts w:hint="cs"/>
          <w:rtl/>
        </w:rPr>
      </w:pPr>
    </w:p>
    <w:p w14:paraId="54EAFDAA" w14:textId="77777777" w:rsidR="007F4C1F" w:rsidRDefault="007F4C1F" w:rsidP="007F4C1F">
      <w:pPr>
        <w:pStyle w:val="aa"/>
        <w:rPr>
          <w:rFonts w:hint="cs"/>
          <w:rtl/>
        </w:rPr>
      </w:pPr>
      <w:r>
        <w:rPr>
          <w:rFonts w:hint="cs"/>
          <w:rtl/>
        </w:rPr>
        <w:t>חג שמח וליל סדר מהנה</w:t>
      </w:r>
    </w:p>
    <w:p w14:paraId="5612381A" w14:textId="77777777" w:rsidR="007F4C1F" w:rsidRDefault="007F4C1F" w:rsidP="007F4C1F">
      <w:pPr>
        <w:pStyle w:val="aa"/>
        <w:rPr>
          <w:rtl/>
        </w:rPr>
      </w:pPr>
      <w:r>
        <w:rPr>
          <w:rtl/>
        </w:rPr>
        <w:t>מחלקי המים</w:t>
      </w:r>
    </w:p>
    <w:sectPr w:rsidR="007F4C1F" w:rsidSect="004A2791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418" w:right="1361" w:bottom="1304" w:left="1134" w:header="720" w:footer="397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475B2" w14:textId="77777777" w:rsidR="00FC6AC5" w:rsidRDefault="00FC6AC5">
      <w:r>
        <w:separator/>
      </w:r>
    </w:p>
  </w:endnote>
  <w:endnote w:type="continuationSeparator" w:id="0">
    <w:p w14:paraId="3949DC41" w14:textId="77777777" w:rsidR="00FC6AC5" w:rsidRDefault="00FC6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ECE77" w14:textId="77777777" w:rsidR="00D326DE" w:rsidRPr="00F8747C" w:rsidRDefault="00D326DE" w:rsidP="004A2791">
    <w:pPr>
      <w:pStyle w:val="a6"/>
      <w:jc w:val="right"/>
      <w:rPr>
        <w:rFonts w:hint="cs"/>
      </w:rPr>
    </w:pPr>
    <w:r w:rsidRPr="00F8747C">
      <w:rPr>
        <w:rStyle w:val="ad"/>
        <w:rFonts w:hint="cs"/>
        <w:rtl/>
      </w:rPr>
      <w:t xml:space="preserve">עמ' </w:t>
    </w:r>
    <w:r w:rsidRPr="00F8747C">
      <w:rPr>
        <w:rStyle w:val="ad"/>
      </w:rPr>
      <w:fldChar w:fldCharType="begin"/>
    </w:r>
    <w:r w:rsidRPr="00F8747C">
      <w:rPr>
        <w:rStyle w:val="ad"/>
      </w:rPr>
      <w:instrText xml:space="preserve"> PAGE </w:instrText>
    </w:r>
    <w:r w:rsidRPr="00F8747C">
      <w:rPr>
        <w:rStyle w:val="ad"/>
      </w:rPr>
      <w:fldChar w:fldCharType="separate"/>
    </w:r>
    <w:r w:rsidR="00A375A0">
      <w:rPr>
        <w:rStyle w:val="ad"/>
        <w:noProof/>
        <w:rtl/>
      </w:rPr>
      <w:t>5</w:t>
    </w:r>
    <w:r w:rsidRPr="00F8747C">
      <w:rPr>
        <w:rStyle w:val="ad"/>
      </w:rPr>
      <w:fldChar w:fldCharType="end"/>
    </w:r>
    <w:r w:rsidRPr="00F8747C">
      <w:rPr>
        <w:rStyle w:val="ad"/>
        <w:rFonts w:hint="cs"/>
        <w:rtl/>
      </w:rPr>
      <w:t xml:space="preserve"> מתוך </w:t>
    </w:r>
    <w:r w:rsidRPr="00F8747C">
      <w:rPr>
        <w:rStyle w:val="ad"/>
      </w:rPr>
      <w:fldChar w:fldCharType="begin"/>
    </w:r>
    <w:r w:rsidRPr="00F8747C">
      <w:rPr>
        <w:rStyle w:val="ad"/>
      </w:rPr>
      <w:instrText xml:space="preserve"> NUMPAGES </w:instrText>
    </w:r>
    <w:r w:rsidRPr="00F8747C">
      <w:rPr>
        <w:rStyle w:val="ad"/>
      </w:rPr>
      <w:fldChar w:fldCharType="separate"/>
    </w:r>
    <w:r w:rsidR="00A375A0">
      <w:rPr>
        <w:rStyle w:val="ad"/>
        <w:noProof/>
        <w:rtl/>
      </w:rPr>
      <w:t>5</w:t>
    </w:r>
    <w:r w:rsidRPr="00F8747C">
      <w:rPr>
        <w:rStyle w:val="ad"/>
      </w:rPr>
      <w:fldChar w:fldCharType="end"/>
    </w:r>
  </w:p>
  <w:p w14:paraId="4893A271" w14:textId="77777777" w:rsidR="00D326DE" w:rsidRPr="004A2791" w:rsidRDefault="00D326DE" w:rsidP="004A27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71F4E" w14:textId="77777777" w:rsidR="00FC6AC5" w:rsidRDefault="00FC6AC5">
      <w:r>
        <w:rPr>
          <w:rtl/>
        </w:rPr>
        <w:separator/>
      </w:r>
    </w:p>
  </w:footnote>
  <w:footnote w:type="continuationSeparator" w:id="0">
    <w:p w14:paraId="0429FEAD" w14:textId="77777777" w:rsidR="00FC6AC5" w:rsidRDefault="00FC6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52F07" w14:textId="77777777" w:rsidR="00D326DE" w:rsidRDefault="00D326DE" w:rsidP="00393B29">
    <w:pPr>
      <w:pStyle w:val="1"/>
      <w:tabs>
        <w:tab w:val="right" w:pos="9412"/>
      </w:tabs>
      <w:rPr>
        <w:rFonts w:hint="cs"/>
        <w:rtl/>
      </w:rPr>
    </w:pPr>
    <w:fldSimple w:instr=" SUBJECT  \* MERGEFORMAT ">
      <w:r>
        <w:rPr>
          <w:rtl/>
        </w:rPr>
        <w:t>חידון לליל הסדר</w:t>
      </w:r>
    </w:fldSimple>
    <w:r>
      <w:rPr>
        <w:rFonts w:hint="cs"/>
        <w:rtl/>
      </w:rPr>
      <w:t xml:space="preserve">, מס' 8 </w:t>
    </w:r>
    <w:r>
      <w:rPr>
        <w:rtl/>
      </w:rPr>
      <w:t>–</w:t>
    </w:r>
    <w:r>
      <w:rPr>
        <w:rFonts w:hint="cs"/>
        <w:rtl/>
      </w:rPr>
      <w:t xml:space="preserve"> מתחבאים ומסתתרים בהגדה - ה</w:t>
    </w:r>
    <w:r w:rsidR="00393B29">
      <w:rPr>
        <w:rFonts w:hint="cs"/>
        <w:rtl/>
      </w:rPr>
      <w:t>שאלות</w:t>
    </w:r>
    <w:r>
      <w:rPr>
        <w:rFonts w:hint="cs"/>
        <w:rtl/>
      </w:rPr>
      <w:tab/>
      <w:t>מחלקי המים</w:t>
    </w:r>
  </w:p>
  <w:p w14:paraId="5029EA8C" w14:textId="77777777" w:rsidR="00D326DE" w:rsidRPr="004A2791" w:rsidRDefault="00D326DE" w:rsidP="004A2791">
    <w:pPr>
      <w:pStyle w:val="a5"/>
      <w:tabs>
        <w:tab w:val="clear" w:pos="8306"/>
        <w:tab w:val="right" w:pos="941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95705" w14:textId="77777777" w:rsidR="00D326DE" w:rsidRDefault="00D326DE" w:rsidP="003D69A7">
    <w:pPr>
      <w:pStyle w:val="1"/>
      <w:tabs>
        <w:tab w:val="right" w:pos="9412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>
      <w:rPr>
        <w:rtl/>
      </w:rPr>
      <w:t>חידון לליל הסדר</w:t>
    </w:r>
    <w:r>
      <w:rPr>
        <w:rtl/>
      </w:rPr>
      <w:fldChar w:fldCharType="end"/>
    </w:r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0A9120C3"/>
    <w:multiLevelType w:val="hybridMultilevel"/>
    <w:tmpl w:val="2E4092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BD196F"/>
    <w:multiLevelType w:val="hybridMultilevel"/>
    <w:tmpl w:val="D902A922"/>
    <w:lvl w:ilvl="0" w:tplc="036A3E4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D9E2544"/>
    <w:multiLevelType w:val="hybridMultilevel"/>
    <w:tmpl w:val="A274AF44"/>
    <w:lvl w:ilvl="0" w:tplc="04090013">
      <w:start w:val="1"/>
      <w:numFmt w:val="hebrew1"/>
      <w:lvlText w:val="%1."/>
      <w:lvlJc w:val="center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FB658E"/>
    <w:multiLevelType w:val="hybridMultilevel"/>
    <w:tmpl w:val="82C065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54244A"/>
    <w:multiLevelType w:val="hybridMultilevel"/>
    <w:tmpl w:val="B32AEB16"/>
    <w:lvl w:ilvl="0" w:tplc="036A3E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4D0D4C"/>
    <w:multiLevelType w:val="hybridMultilevel"/>
    <w:tmpl w:val="BD6682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0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501627FA"/>
    <w:multiLevelType w:val="hybridMultilevel"/>
    <w:tmpl w:val="9384C4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3" w15:restartNumberingAfterBreak="0">
    <w:nsid w:val="57A7751A"/>
    <w:multiLevelType w:val="hybridMultilevel"/>
    <w:tmpl w:val="698EC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C31479"/>
    <w:multiLevelType w:val="hybridMultilevel"/>
    <w:tmpl w:val="425896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7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8" w15:restartNumberingAfterBreak="0">
    <w:nsid w:val="66077640"/>
    <w:multiLevelType w:val="hybridMultilevel"/>
    <w:tmpl w:val="68ECA3AC"/>
    <w:lvl w:ilvl="0" w:tplc="036A3E4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0" w15:restartNumberingAfterBreak="0">
    <w:nsid w:val="72A32FCA"/>
    <w:multiLevelType w:val="hybridMultilevel"/>
    <w:tmpl w:val="1ADAA158"/>
    <w:lvl w:ilvl="0" w:tplc="036A3E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22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num w:numId="1">
    <w:abstractNumId w:val="1"/>
  </w:num>
  <w:num w:numId="2">
    <w:abstractNumId w:val="10"/>
  </w:num>
  <w:num w:numId="3">
    <w:abstractNumId w:val="16"/>
  </w:num>
  <w:num w:numId="4">
    <w:abstractNumId w:val="12"/>
  </w:num>
  <w:num w:numId="5">
    <w:abstractNumId w:val="17"/>
  </w:num>
  <w:num w:numId="6">
    <w:abstractNumId w:val="5"/>
  </w:num>
  <w:num w:numId="7">
    <w:abstractNumId w:val="19"/>
  </w:num>
  <w:num w:numId="8">
    <w:abstractNumId w:val="21"/>
  </w:num>
  <w:num w:numId="9">
    <w:abstractNumId w:val="15"/>
  </w:num>
  <w:num w:numId="10">
    <w:abstractNumId w:val="22"/>
  </w:num>
  <w:num w:numId="11">
    <w:abstractNumId w:val="0"/>
  </w:num>
  <w:num w:numId="12">
    <w:abstractNumId w:val="9"/>
  </w:num>
  <w:num w:numId="13">
    <w:abstractNumId w:val="7"/>
  </w:num>
  <w:num w:numId="14">
    <w:abstractNumId w:val="20"/>
  </w:num>
  <w:num w:numId="15">
    <w:abstractNumId w:val="8"/>
  </w:num>
  <w:num w:numId="16">
    <w:abstractNumId w:val="6"/>
  </w:num>
  <w:num w:numId="17">
    <w:abstractNumId w:val="4"/>
  </w:num>
  <w:num w:numId="18">
    <w:abstractNumId w:val="18"/>
  </w:num>
  <w:num w:numId="19">
    <w:abstractNumId w:val="3"/>
  </w:num>
  <w:num w:numId="20">
    <w:abstractNumId w:val="2"/>
  </w:num>
  <w:num w:numId="21">
    <w:abstractNumId w:val="13"/>
  </w:num>
  <w:num w:numId="22">
    <w:abstractNumId w:val="11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2NDextDQ3NTRV0lEKTi0uzszPAykwrQUAb3awBSwAAAA="/>
  </w:docVars>
  <w:rsids>
    <w:rsidRoot w:val="0057209F"/>
    <w:rsid w:val="00004FA3"/>
    <w:rsid w:val="0002699B"/>
    <w:rsid w:val="000458B7"/>
    <w:rsid w:val="00047974"/>
    <w:rsid w:val="00055AA2"/>
    <w:rsid w:val="000735F6"/>
    <w:rsid w:val="0008134A"/>
    <w:rsid w:val="000829B2"/>
    <w:rsid w:val="000857EA"/>
    <w:rsid w:val="00092FAE"/>
    <w:rsid w:val="00093CF1"/>
    <w:rsid w:val="000A3ACD"/>
    <w:rsid w:val="000A3F82"/>
    <w:rsid w:val="000D6CF2"/>
    <w:rsid w:val="000E1420"/>
    <w:rsid w:val="000E1EAD"/>
    <w:rsid w:val="00113120"/>
    <w:rsid w:val="0012070D"/>
    <w:rsid w:val="00120845"/>
    <w:rsid w:val="00131DBA"/>
    <w:rsid w:val="001337CA"/>
    <w:rsid w:val="001346CA"/>
    <w:rsid w:val="0013773E"/>
    <w:rsid w:val="00151CDA"/>
    <w:rsid w:val="001603DA"/>
    <w:rsid w:val="001658B7"/>
    <w:rsid w:val="001724C1"/>
    <w:rsid w:val="001829D6"/>
    <w:rsid w:val="001966EC"/>
    <w:rsid w:val="001B49A9"/>
    <w:rsid w:val="001B7A5F"/>
    <w:rsid w:val="001D32F3"/>
    <w:rsid w:val="002217E9"/>
    <w:rsid w:val="0022263E"/>
    <w:rsid w:val="00226674"/>
    <w:rsid w:val="00230E07"/>
    <w:rsid w:val="00232428"/>
    <w:rsid w:val="00234AA6"/>
    <w:rsid w:val="00237636"/>
    <w:rsid w:val="0024436F"/>
    <w:rsid w:val="00273DFF"/>
    <w:rsid w:val="002853F5"/>
    <w:rsid w:val="00292D66"/>
    <w:rsid w:val="0029335C"/>
    <w:rsid w:val="002A3253"/>
    <w:rsid w:val="002B34A9"/>
    <w:rsid w:val="002B4FE0"/>
    <w:rsid w:val="002C13E4"/>
    <w:rsid w:val="002C1F1A"/>
    <w:rsid w:val="002C5912"/>
    <w:rsid w:val="002E19AB"/>
    <w:rsid w:val="002F4CB4"/>
    <w:rsid w:val="00307019"/>
    <w:rsid w:val="00325B5C"/>
    <w:rsid w:val="0033141C"/>
    <w:rsid w:val="00336519"/>
    <w:rsid w:val="003415DD"/>
    <w:rsid w:val="00344813"/>
    <w:rsid w:val="00345FE2"/>
    <w:rsid w:val="0035173F"/>
    <w:rsid w:val="00353B65"/>
    <w:rsid w:val="00353EC5"/>
    <w:rsid w:val="003548D9"/>
    <w:rsid w:val="003559B9"/>
    <w:rsid w:val="00356BE0"/>
    <w:rsid w:val="003738A9"/>
    <w:rsid w:val="00384B55"/>
    <w:rsid w:val="00390175"/>
    <w:rsid w:val="00393B29"/>
    <w:rsid w:val="00394B26"/>
    <w:rsid w:val="0039528A"/>
    <w:rsid w:val="00395C30"/>
    <w:rsid w:val="00397A4F"/>
    <w:rsid w:val="003A1910"/>
    <w:rsid w:val="003B2E5A"/>
    <w:rsid w:val="003C2B12"/>
    <w:rsid w:val="003D0517"/>
    <w:rsid w:val="003D69A7"/>
    <w:rsid w:val="003D6BB5"/>
    <w:rsid w:val="003D7392"/>
    <w:rsid w:val="003F1988"/>
    <w:rsid w:val="003F45C9"/>
    <w:rsid w:val="00401996"/>
    <w:rsid w:val="00405C7E"/>
    <w:rsid w:val="00413336"/>
    <w:rsid w:val="00443A6E"/>
    <w:rsid w:val="00444033"/>
    <w:rsid w:val="004449D1"/>
    <w:rsid w:val="00450566"/>
    <w:rsid w:val="0045687C"/>
    <w:rsid w:val="00460908"/>
    <w:rsid w:val="004731B7"/>
    <w:rsid w:val="00496169"/>
    <w:rsid w:val="004A2791"/>
    <w:rsid w:val="004B281A"/>
    <w:rsid w:val="004C407C"/>
    <w:rsid w:val="004E50FA"/>
    <w:rsid w:val="004F44AE"/>
    <w:rsid w:val="00502B62"/>
    <w:rsid w:val="005030E7"/>
    <w:rsid w:val="005033F3"/>
    <w:rsid w:val="0050362E"/>
    <w:rsid w:val="00517A41"/>
    <w:rsid w:val="0052517C"/>
    <w:rsid w:val="00531304"/>
    <w:rsid w:val="005528FA"/>
    <w:rsid w:val="0056029B"/>
    <w:rsid w:val="005667C6"/>
    <w:rsid w:val="0057209F"/>
    <w:rsid w:val="005778FF"/>
    <w:rsid w:val="005941FB"/>
    <w:rsid w:val="00594A19"/>
    <w:rsid w:val="00596D15"/>
    <w:rsid w:val="005A4F1A"/>
    <w:rsid w:val="005C0BE8"/>
    <w:rsid w:val="005C358B"/>
    <w:rsid w:val="005E2571"/>
    <w:rsid w:val="005F609F"/>
    <w:rsid w:val="00614E5A"/>
    <w:rsid w:val="006173FD"/>
    <w:rsid w:val="006255F4"/>
    <w:rsid w:val="00626D6C"/>
    <w:rsid w:val="00632D39"/>
    <w:rsid w:val="00643ABE"/>
    <w:rsid w:val="00647C38"/>
    <w:rsid w:val="00657391"/>
    <w:rsid w:val="00662F8A"/>
    <w:rsid w:val="00665E8C"/>
    <w:rsid w:val="006B1FB7"/>
    <w:rsid w:val="006C2242"/>
    <w:rsid w:val="006C75F1"/>
    <w:rsid w:val="006D1A76"/>
    <w:rsid w:val="006D29D9"/>
    <w:rsid w:val="006D4B8A"/>
    <w:rsid w:val="006D6D22"/>
    <w:rsid w:val="006E4FDC"/>
    <w:rsid w:val="006E7B06"/>
    <w:rsid w:val="006E7F0A"/>
    <w:rsid w:val="006F3854"/>
    <w:rsid w:val="006F6652"/>
    <w:rsid w:val="006F6B62"/>
    <w:rsid w:val="00705306"/>
    <w:rsid w:val="00705B98"/>
    <w:rsid w:val="00736F04"/>
    <w:rsid w:val="0074589A"/>
    <w:rsid w:val="00747B6F"/>
    <w:rsid w:val="0075291E"/>
    <w:rsid w:val="00755006"/>
    <w:rsid w:val="00773685"/>
    <w:rsid w:val="00787CA7"/>
    <w:rsid w:val="00791E51"/>
    <w:rsid w:val="007A18CE"/>
    <w:rsid w:val="007A3708"/>
    <w:rsid w:val="007B547B"/>
    <w:rsid w:val="007D5BBA"/>
    <w:rsid w:val="007E5377"/>
    <w:rsid w:val="007E77B4"/>
    <w:rsid w:val="007F3301"/>
    <w:rsid w:val="007F4C1F"/>
    <w:rsid w:val="00801AE0"/>
    <w:rsid w:val="008077D7"/>
    <w:rsid w:val="008138A3"/>
    <w:rsid w:val="00825DB3"/>
    <w:rsid w:val="00842DF5"/>
    <w:rsid w:val="00853172"/>
    <w:rsid w:val="00874A40"/>
    <w:rsid w:val="00893A00"/>
    <w:rsid w:val="008962CF"/>
    <w:rsid w:val="008A0CF4"/>
    <w:rsid w:val="008A38CA"/>
    <w:rsid w:val="008A4CF1"/>
    <w:rsid w:val="008A565B"/>
    <w:rsid w:val="008B708C"/>
    <w:rsid w:val="008D5880"/>
    <w:rsid w:val="008F0514"/>
    <w:rsid w:val="008F2B6F"/>
    <w:rsid w:val="009000E7"/>
    <w:rsid w:val="00900206"/>
    <w:rsid w:val="009023C5"/>
    <w:rsid w:val="0091099D"/>
    <w:rsid w:val="00926E67"/>
    <w:rsid w:val="00934297"/>
    <w:rsid w:val="00945014"/>
    <w:rsid w:val="00964918"/>
    <w:rsid w:val="00975BD3"/>
    <w:rsid w:val="00981224"/>
    <w:rsid w:val="00981DD3"/>
    <w:rsid w:val="009B7D7C"/>
    <w:rsid w:val="009C22DF"/>
    <w:rsid w:val="009E2396"/>
    <w:rsid w:val="009F32F0"/>
    <w:rsid w:val="00A04987"/>
    <w:rsid w:val="00A12A55"/>
    <w:rsid w:val="00A375A0"/>
    <w:rsid w:val="00A4107D"/>
    <w:rsid w:val="00A41C87"/>
    <w:rsid w:val="00A4527B"/>
    <w:rsid w:val="00A47AC2"/>
    <w:rsid w:val="00A51099"/>
    <w:rsid w:val="00A536A0"/>
    <w:rsid w:val="00A677AA"/>
    <w:rsid w:val="00A75FFD"/>
    <w:rsid w:val="00A863B0"/>
    <w:rsid w:val="00A8783A"/>
    <w:rsid w:val="00A9228F"/>
    <w:rsid w:val="00A93482"/>
    <w:rsid w:val="00AA1535"/>
    <w:rsid w:val="00AA68BD"/>
    <w:rsid w:val="00AB068E"/>
    <w:rsid w:val="00AB6908"/>
    <w:rsid w:val="00AB7DAA"/>
    <w:rsid w:val="00AC0F7D"/>
    <w:rsid w:val="00AC60E0"/>
    <w:rsid w:val="00AD2D77"/>
    <w:rsid w:val="00AD522D"/>
    <w:rsid w:val="00AE6AA5"/>
    <w:rsid w:val="00AF4072"/>
    <w:rsid w:val="00B0008A"/>
    <w:rsid w:val="00B20010"/>
    <w:rsid w:val="00B256E2"/>
    <w:rsid w:val="00B432DE"/>
    <w:rsid w:val="00B57732"/>
    <w:rsid w:val="00B6202A"/>
    <w:rsid w:val="00B82FE6"/>
    <w:rsid w:val="00B90D1E"/>
    <w:rsid w:val="00B9161D"/>
    <w:rsid w:val="00B95BB1"/>
    <w:rsid w:val="00BB2BFF"/>
    <w:rsid w:val="00BC5D3E"/>
    <w:rsid w:val="00BE30FF"/>
    <w:rsid w:val="00BF3F5D"/>
    <w:rsid w:val="00C06CCA"/>
    <w:rsid w:val="00C1066B"/>
    <w:rsid w:val="00C10F08"/>
    <w:rsid w:val="00C26C8F"/>
    <w:rsid w:val="00C332C2"/>
    <w:rsid w:val="00C348AA"/>
    <w:rsid w:val="00C4192B"/>
    <w:rsid w:val="00C44ECF"/>
    <w:rsid w:val="00C6390E"/>
    <w:rsid w:val="00C815E6"/>
    <w:rsid w:val="00C96B46"/>
    <w:rsid w:val="00CA3A87"/>
    <w:rsid w:val="00CB6321"/>
    <w:rsid w:val="00CF565C"/>
    <w:rsid w:val="00D04638"/>
    <w:rsid w:val="00D326DE"/>
    <w:rsid w:val="00D32D62"/>
    <w:rsid w:val="00D479A2"/>
    <w:rsid w:val="00D503FE"/>
    <w:rsid w:val="00D6239A"/>
    <w:rsid w:val="00D73859"/>
    <w:rsid w:val="00DB12A9"/>
    <w:rsid w:val="00DD4265"/>
    <w:rsid w:val="00DD7873"/>
    <w:rsid w:val="00E06C46"/>
    <w:rsid w:val="00E07A35"/>
    <w:rsid w:val="00E41E26"/>
    <w:rsid w:val="00E62980"/>
    <w:rsid w:val="00E76797"/>
    <w:rsid w:val="00E86628"/>
    <w:rsid w:val="00EA111B"/>
    <w:rsid w:val="00EA7C06"/>
    <w:rsid w:val="00EB44F0"/>
    <w:rsid w:val="00EC0E2A"/>
    <w:rsid w:val="00EF7E09"/>
    <w:rsid w:val="00F16A0A"/>
    <w:rsid w:val="00F36B9D"/>
    <w:rsid w:val="00F60A41"/>
    <w:rsid w:val="00F754EF"/>
    <w:rsid w:val="00F90D6A"/>
    <w:rsid w:val="00F934AA"/>
    <w:rsid w:val="00FA0420"/>
    <w:rsid w:val="00FA60F8"/>
    <w:rsid w:val="00FA710E"/>
    <w:rsid w:val="00FC2516"/>
    <w:rsid w:val="00FC6AC5"/>
    <w:rsid w:val="00FD2186"/>
    <w:rsid w:val="00FD527D"/>
    <w:rsid w:val="00FE2A2B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58E03D75"/>
  <w15:chartTrackingRefBased/>
  <w15:docId w15:val="{5A524847-9D74-4F56-8945-E3948DFEE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E6AA5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qFormat/>
    <w:rsid w:val="00AE6AA5"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  <w:rsid w:val="00AE6AA5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  <w:rsid w:val="00AE6AA5"/>
  </w:style>
  <w:style w:type="paragraph" w:styleId="a3">
    <w:name w:val="footnote text"/>
    <w:basedOn w:val="a"/>
    <w:autoRedefine/>
    <w:rsid w:val="00AE6AA5"/>
    <w:pPr>
      <w:ind w:left="113" w:hanging="113"/>
      <w:jc w:val="both"/>
    </w:pPr>
    <w:rPr>
      <w:sz w:val="20"/>
      <w:szCs w:val="20"/>
    </w:rPr>
  </w:style>
  <w:style w:type="character" w:styleId="a4">
    <w:name w:val="footnote reference"/>
    <w:semiHidden/>
    <w:rsid w:val="00AE6AA5"/>
    <w:rPr>
      <w:vertAlign w:val="superscript"/>
    </w:rPr>
  </w:style>
  <w:style w:type="paragraph" w:styleId="a5">
    <w:name w:val="header"/>
    <w:basedOn w:val="a"/>
    <w:rsid w:val="00AE6AA5"/>
    <w:pPr>
      <w:tabs>
        <w:tab w:val="center" w:pos="4153"/>
        <w:tab w:val="right" w:pos="8306"/>
      </w:tabs>
    </w:pPr>
  </w:style>
  <w:style w:type="paragraph" w:styleId="a6">
    <w:name w:val="footer"/>
    <w:basedOn w:val="a"/>
    <w:rsid w:val="00AE6AA5"/>
    <w:pPr>
      <w:tabs>
        <w:tab w:val="center" w:pos="4153"/>
        <w:tab w:val="right" w:pos="8306"/>
      </w:tabs>
    </w:pPr>
  </w:style>
  <w:style w:type="paragraph" w:customStyle="1" w:styleId="a7">
    <w:name w:val="כותרת"/>
    <w:basedOn w:val="a"/>
    <w:rsid w:val="00AE6AA5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8">
    <w:name w:val="כותרת קטע"/>
    <w:basedOn w:val="a"/>
    <w:rsid w:val="00AE6AA5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9">
    <w:name w:val="מקור"/>
    <w:basedOn w:val="a"/>
    <w:rsid w:val="00AE6AA5"/>
    <w:pPr>
      <w:spacing w:line="320" w:lineRule="atLeast"/>
      <w:jc w:val="both"/>
    </w:pPr>
    <w:rPr>
      <w:rFonts w:cs="David"/>
      <w:szCs w:val="24"/>
    </w:rPr>
  </w:style>
  <w:style w:type="paragraph" w:customStyle="1" w:styleId="aa">
    <w:name w:val="מחלקי המים"/>
    <w:basedOn w:val="a"/>
    <w:rsid w:val="00AE6AA5"/>
    <w:pPr>
      <w:spacing w:line="320" w:lineRule="atLeast"/>
      <w:jc w:val="both"/>
    </w:pPr>
    <w:rPr>
      <w:b/>
      <w:bCs/>
      <w:szCs w:val="24"/>
    </w:rPr>
  </w:style>
  <w:style w:type="paragraph" w:styleId="ab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c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character" w:styleId="Hyperlink">
    <w:name w:val="Hyperlink"/>
    <w:rsid w:val="00614E5A"/>
    <w:rPr>
      <w:color w:val="0000FF"/>
      <w:u w:val="single"/>
    </w:rPr>
  </w:style>
  <w:style w:type="character" w:styleId="ad">
    <w:name w:val="page number"/>
    <w:basedOn w:val="a0"/>
    <w:rsid w:val="004A2791"/>
  </w:style>
  <w:style w:type="character" w:styleId="FollowedHyperlink">
    <w:name w:val="FollowedHyperlink"/>
    <w:rsid w:val="00665E8C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windows-1255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sher\Application%20Data\Microsoft\Templates\Mayim_2003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03.dot</Template>
  <TotalTime>3</TotalTime>
  <Pages>5</Pages>
  <Words>964</Words>
  <Characters>5498</Characters>
  <Application>Microsoft Office Word</Application>
  <DocSecurity>0</DocSecurity>
  <Lines>45</Lines>
  <Paragraphs>1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שעשועון מחלקי המים לקטנים ולגדולים</vt:lpstr>
      <vt:lpstr>חידון שעשועון מחלקי המים לקטנים ולגדולים</vt:lpstr>
    </vt:vector>
  </TitlesOfParts>
  <Company/>
  <LinksUpToDate>false</LinksUpToDate>
  <CharactersWithSpaces>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קטנים ולגדולים</dc:title>
  <dc:subject>חידון לליל הסדר</dc:subject>
  <dc:creator>Asher Yuval</dc:creator>
  <cp:keywords/>
  <cp:lastModifiedBy>Shimon Afek</cp:lastModifiedBy>
  <cp:revision>2</cp:revision>
  <cp:lastPrinted>2009-04-07T21:03:00Z</cp:lastPrinted>
  <dcterms:created xsi:type="dcterms:W3CDTF">2019-04-15T05:58:00Z</dcterms:created>
  <dcterms:modified xsi:type="dcterms:W3CDTF">2019-04-15T05:58:00Z</dcterms:modified>
</cp:coreProperties>
</file>